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9B7E18">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6A7FCCAD" w14:textId="7D7D25AE" w:rsidR="00527274"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3049950" w:history="1">
            <w:r w:rsidR="00527274" w:rsidRPr="00CA05C9">
              <w:rPr>
                <w:rStyle w:val="Hyperlink"/>
                <w:noProof/>
              </w:rPr>
              <w:t>1</w:t>
            </w:r>
            <w:r w:rsidR="00527274">
              <w:rPr>
                <w:rFonts w:asciiTheme="minorHAnsi" w:hAnsiTheme="minorHAnsi" w:cstheme="minorBidi"/>
                <w:noProof/>
                <w:sz w:val="22"/>
                <w:szCs w:val="22"/>
                <w:lang w:val="en-GB" w:eastAsia="en-GB"/>
              </w:rPr>
              <w:tab/>
            </w:r>
            <w:r w:rsidR="00527274" w:rsidRPr="00CA05C9">
              <w:rPr>
                <w:rStyle w:val="Hyperlink"/>
                <w:noProof/>
              </w:rPr>
              <w:t>ANALYSIS</w:t>
            </w:r>
            <w:r w:rsidR="00527274">
              <w:rPr>
                <w:noProof/>
                <w:webHidden/>
              </w:rPr>
              <w:tab/>
            </w:r>
            <w:r w:rsidR="00527274">
              <w:rPr>
                <w:noProof/>
                <w:webHidden/>
              </w:rPr>
              <w:fldChar w:fldCharType="begin"/>
            </w:r>
            <w:r w:rsidR="00527274">
              <w:rPr>
                <w:noProof/>
                <w:webHidden/>
              </w:rPr>
              <w:instrText xml:space="preserve"> PAGEREF _Toc83049950 \h </w:instrText>
            </w:r>
            <w:r w:rsidR="00527274">
              <w:rPr>
                <w:noProof/>
                <w:webHidden/>
              </w:rPr>
            </w:r>
            <w:r w:rsidR="00527274">
              <w:rPr>
                <w:noProof/>
                <w:webHidden/>
              </w:rPr>
              <w:fldChar w:fldCharType="separate"/>
            </w:r>
            <w:r w:rsidR="00527274">
              <w:rPr>
                <w:noProof/>
                <w:webHidden/>
              </w:rPr>
              <w:t>2</w:t>
            </w:r>
            <w:r w:rsidR="00527274">
              <w:rPr>
                <w:noProof/>
                <w:webHidden/>
              </w:rPr>
              <w:fldChar w:fldCharType="end"/>
            </w:r>
          </w:hyperlink>
        </w:p>
        <w:p w14:paraId="43DBE682" w14:textId="5049D846" w:rsidR="00527274" w:rsidRDefault="00527274">
          <w:pPr>
            <w:pStyle w:val="TOC2"/>
            <w:tabs>
              <w:tab w:val="left" w:pos="880"/>
              <w:tab w:val="right" w:leader="dot" w:pos="9016"/>
            </w:tabs>
            <w:rPr>
              <w:rFonts w:asciiTheme="minorHAnsi" w:hAnsiTheme="minorHAnsi" w:cstheme="minorBidi"/>
              <w:noProof/>
              <w:sz w:val="22"/>
              <w:szCs w:val="22"/>
              <w:lang w:val="en-GB" w:eastAsia="en-GB"/>
            </w:rPr>
          </w:pPr>
          <w:hyperlink w:anchor="_Toc83049951" w:history="1">
            <w:r w:rsidRPr="00CA05C9">
              <w:rPr>
                <w:rStyle w:val="Hyperlink"/>
                <w:noProof/>
              </w:rPr>
              <w:t>1.1</w:t>
            </w:r>
            <w:r>
              <w:rPr>
                <w:rFonts w:asciiTheme="minorHAnsi" w:hAnsiTheme="minorHAnsi" w:cstheme="minorBidi"/>
                <w:noProof/>
                <w:sz w:val="22"/>
                <w:szCs w:val="22"/>
                <w:lang w:val="en-GB" w:eastAsia="en-GB"/>
              </w:rPr>
              <w:tab/>
            </w:r>
            <w:r w:rsidRPr="00CA05C9">
              <w:rPr>
                <w:rStyle w:val="Hyperlink"/>
                <w:noProof/>
              </w:rPr>
              <w:t>Introduction</w:t>
            </w:r>
            <w:r>
              <w:rPr>
                <w:noProof/>
                <w:webHidden/>
              </w:rPr>
              <w:tab/>
            </w:r>
            <w:r>
              <w:rPr>
                <w:noProof/>
                <w:webHidden/>
              </w:rPr>
              <w:fldChar w:fldCharType="begin"/>
            </w:r>
            <w:r>
              <w:rPr>
                <w:noProof/>
                <w:webHidden/>
              </w:rPr>
              <w:instrText xml:space="preserve"> PAGEREF _Toc83049951 \h </w:instrText>
            </w:r>
            <w:r>
              <w:rPr>
                <w:noProof/>
                <w:webHidden/>
              </w:rPr>
            </w:r>
            <w:r>
              <w:rPr>
                <w:noProof/>
                <w:webHidden/>
              </w:rPr>
              <w:fldChar w:fldCharType="separate"/>
            </w:r>
            <w:r>
              <w:rPr>
                <w:noProof/>
                <w:webHidden/>
              </w:rPr>
              <w:t>2</w:t>
            </w:r>
            <w:r>
              <w:rPr>
                <w:noProof/>
                <w:webHidden/>
              </w:rPr>
              <w:fldChar w:fldCharType="end"/>
            </w:r>
          </w:hyperlink>
        </w:p>
        <w:p w14:paraId="6626E503" w14:textId="6A18EB8D" w:rsidR="00527274" w:rsidRDefault="00527274">
          <w:pPr>
            <w:pStyle w:val="TOC2"/>
            <w:tabs>
              <w:tab w:val="left" w:pos="880"/>
              <w:tab w:val="right" w:leader="dot" w:pos="9016"/>
            </w:tabs>
            <w:rPr>
              <w:rFonts w:asciiTheme="minorHAnsi" w:hAnsiTheme="minorHAnsi" w:cstheme="minorBidi"/>
              <w:noProof/>
              <w:sz w:val="22"/>
              <w:szCs w:val="22"/>
              <w:lang w:val="en-GB" w:eastAsia="en-GB"/>
            </w:rPr>
          </w:pPr>
          <w:hyperlink w:anchor="_Toc83049952" w:history="1">
            <w:r w:rsidRPr="00CA05C9">
              <w:rPr>
                <w:rStyle w:val="Hyperlink"/>
                <w:noProof/>
              </w:rPr>
              <w:t>1.2</w:t>
            </w:r>
            <w:r>
              <w:rPr>
                <w:rFonts w:asciiTheme="minorHAnsi" w:hAnsiTheme="minorHAnsi" w:cstheme="minorBidi"/>
                <w:noProof/>
                <w:sz w:val="22"/>
                <w:szCs w:val="22"/>
                <w:lang w:val="en-GB" w:eastAsia="en-GB"/>
              </w:rPr>
              <w:tab/>
            </w:r>
            <w:r w:rsidRPr="00CA05C9">
              <w:rPr>
                <w:rStyle w:val="Hyperlink"/>
                <w:noProof/>
              </w:rPr>
              <w:t>Sensors Overview</w:t>
            </w:r>
            <w:r>
              <w:rPr>
                <w:noProof/>
                <w:webHidden/>
              </w:rPr>
              <w:tab/>
            </w:r>
            <w:r>
              <w:rPr>
                <w:noProof/>
                <w:webHidden/>
              </w:rPr>
              <w:fldChar w:fldCharType="begin"/>
            </w:r>
            <w:r>
              <w:rPr>
                <w:noProof/>
                <w:webHidden/>
              </w:rPr>
              <w:instrText xml:space="preserve"> PAGEREF _Toc83049952 \h </w:instrText>
            </w:r>
            <w:r>
              <w:rPr>
                <w:noProof/>
                <w:webHidden/>
              </w:rPr>
            </w:r>
            <w:r>
              <w:rPr>
                <w:noProof/>
                <w:webHidden/>
              </w:rPr>
              <w:fldChar w:fldCharType="separate"/>
            </w:r>
            <w:r>
              <w:rPr>
                <w:noProof/>
                <w:webHidden/>
              </w:rPr>
              <w:t>3</w:t>
            </w:r>
            <w:r>
              <w:rPr>
                <w:noProof/>
                <w:webHidden/>
              </w:rPr>
              <w:fldChar w:fldCharType="end"/>
            </w:r>
          </w:hyperlink>
        </w:p>
        <w:p w14:paraId="7D2C917B" w14:textId="128F26D6" w:rsidR="00527274" w:rsidRDefault="00527274">
          <w:pPr>
            <w:pStyle w:val="TOC2"/>
            <w:tabs>
              <w:tab w:val="left" w:pos="880"/>
              <w:tab w:val="right" w:leader="dot" w:pos="9016"/>
            </w:tabs>
            <w:rPr>
              <w:rFonts w:asciiTheme="minorHAnsi" w:hAnsiTheme="minorHAnsi" w:cstheme="minorBidi"/>
              <w:noProof/>
              <w:sz w:val="22"/>
              <w:szCs w:val="22"/>
              <w:lang w:val="en-GB" w:eastAsia="en-GB"/>
            </w:rPr>
          </w:pPr>
          <w:hyperlink w:anchor="_Toc83049953" w:history="1">
            <w:r w:rsidRPr="00CA05C9">
              <w:rPr>
                <w:rStyle w:val="Hyperlink"/>
                <w:noProof/>
              </w:rPr>
              <w:t>1.3</w:t>
            </w:r>
            <w:r>
              <w:rPr>
                <w:rFonts w:asciiTheme="minorHAnsi" w:hAnsiTheme="minorHAnsi" w:cstheme="minorBidi"/>
                <w:noProof/>
                <w:sz w:val="22"/>
                <w:szCs w:val="22"/>
                <w:lang w:val="en-GB" w:eastAsia="en-GB"/>
              </w:rPr>
              <w:tab/>
            </w:r>
            <w:r w:rsidRPr="00CA05C9">
              <w:rPr>
                <w:rStyle w:val="Hyperlink"/>
                <w:noProof/>
              </w:rPr>
              <w:t>Exercises and Activities</w:t>
            </w:r>
            <w:r>
              <w:rPr>
                <w:noProof/>
                <w:webHidden/>
              </w:rPr>
              <w:tab/>
            </w:r>
            <w:r>
              <w:rPr>
                <w:noProof/>
                <w:webHidden/>
              </w:rPr>
              <w:fldChar w:fldCharType="begin"/>
            </w:r>
            <w:r>
              <w:rPr>
                <w:noProof/>
                <w:webHidden/>
              </w:rPr>
              <w:instrText xml:space="preserve"> PAGEREF _Toc83049953 \h </w:instrText>
            </w:r>
            <w:r>
              <w:rPr>
                <w:noProof/>
                <w:webHidden/>
              </w:rPr>
            </w:r>
            <w:r>
              <w:rPr>
                <w:noProof/>
                <w:webHidden/>
              </w:rPr>
              <w:fldChar w:fldCharType="separate"/>
            </w:r>
            <w:r>
              <w:rPr>
                <w:noProof/>
                <w:webHidden/>
              </w:rPr>
              <w:t>10</w:t>
            </w:r>
            <w:r>
              <w:rPr>
                <w:noProof/>
                <w:webHidden/>
              </w:rPr>
              <w:fldChar w:fldCharType="end"/>
            </w:r>
          </w:hyperlink>
        </w:p>
        <w:p w14:paraId="31D62361" w14:textId="0A9F7E8F" w:rsidR="00527274" w:rsidRDefault="00527274">
          <w:pPr>
            <w:pStyle w:val="TOC2"/>
            <w:tabs>
              <w:tab w:val="left" w:pos="880"/>
              <w:tab w:val="right" w:leader="dot" w:pos="9016"/>
            </w:tabs>
            <w:rPr>
              <w:rFonts w:asciiTheme="minorHAnsi" w:hAnsiTheme="minorHAnsi" w:cstheme="minorBidi"/>
              <w:noProof/>
              <w:sz w:val="22"/>
              <w:szCs w:val="22"/>
              <w:lang w:val="en-GB" w:eastAsia="en-GB"/>
            </w:rPr>
          </w:pPr>
          <w:hyperlink w:anchor="_Toc83049954" w:history="1">
            <w:r w:rsidRPr="00CA05C9">
              <w:rPr>
                <w:rStyle w:val="Hyperlink"/>
                <w:noProof/>
              </w:rPr>
              <w:t>1.4</w:t>
            </w:r>
            <w:r>
              <w:rPr>
                <w:rFonts w:asciiTheme="minorHAnsi" w:hAnsiTheme="minorHAnsi" w:cstheme="minorBidi"/>
                <w:noProof/>
                <w:sz w:val="22"/>
                <w:szCs w:val="22"/>
                <w:lang w:val="en-GB" w:eastAsia="en-GB"/>
              </w:rPr>
              <w:tab/>
            </w:r>
            <w:r w:rsidRPr="00CA05C9">
              <w:rPr>
                <w:rStyle w:val="Hyperlink"/>
                <w:noProof/>
              </w:rPr>
              <w:t>Current Market and Applications</w:t>
            </w:r>
            <w:r>
              <w:rPr>
                <w:noProof/>
                <w:webHidden/>
              </w:rPr>
              <w:tab/>
            </w:r>
            <w:r>
              <w:rPr>
                <w:noProof/>
                <w:webHidden/>
              </w:rPr>
              <w:fldChar w:fldCharType="begin"/>
            </w:r>
            <w:r>
              <w:rPr>
                <w:noProof/>
                <w:webHidden/>
              </w:rPr>
              <w:instrText xml:space="preserve"> PAGEREF _Toc83049954 \h </w:instrText>
            </w:r>
            <w:r>
              <w:rPr>
                <w:noProof/>
                <w:webHidden/>
              </w:rPr>
            </w:r>
            <w:r>
              <w:rPr>
                <w:noProof/>
                <w:webHidden/>
              </w:rPr>
              <w:fldChar w:fldCharType="separate"/>
            </w:r>
            <w:r>
              <w:rPr>
                <w:noProof/>
                <w:webHidden/>
              </w:rPr>
              <w:t>11</w:t>
            </w:r>
            <w:r>
              <w:rPr>
                <w:noProof/>
                <w:webHidden/>
              </w:rPr>
              <w:fldChar w:fldCharType="end"/>
            </w:r>
          </w:hyperlink>
        </w:p>
        <w:p w14:paraId="7F181847" w14:textId="4E75D861" w:rsidR="00527274" w:rsidRDefault="00527274">
          <w:pPr>
            <w:pStyle w:val="TOC2"/>
            <w:tabs>
              <w:tab w:val="left" w:pos="880"/>
              <w:tab w:val="right" w:leader="dot" w:pos="9016"/>
            </w:tabs>
            <w:rPr>
              <w:rFonts w:asciiTheme="minorHAnsi" w:hAnsiTheme="minorHAnsi" w:cstheme="minorBidi"/>
              <w:noProof/>
              <w:sz w:val="22"/>
              <w:szCs w:val="22"/>
              <w:lang w:val="en-GB" w:eastAsia="en-GB"/>
            </w:rPr>
          </w:pPr>
          <w:hyperlink w:anchor="_Toc83049955" w:history="1">
            <w:r w:rsidRPr="00CA05C9">
              <w:rPr>
                <w:rStyle w:val="Hyperlink"/>
                <w:noProof/>
              </w:rPr>
              <w:t>1.5</w:t>
            </w:r>
            <w:r>
              <w:rPr>
                <w:rFonts w:asciiTheme="minorHAnsi" w:hAnsiTheme="minorHAnsi" w:cstheme="minorBidi"/>
                <w:noProof/>
                <w:sz w:val="22"/>
                <w:szCs w:val="22"/>
                <w:lang w:val="en-GB" w:eastAsia="en-GB"/>
              </w:rPr>
              <w:tab/>
            </w:r>
            <w:r w:rsidRPr="00CA05C9">
              <w:rPr>
                <w:rStyle w:val="Hyperlink"/>
                <w:noProof/>
              </w:rPr>
              <w:t>Third-Party Feedback</w:t>
            </w:r>
            <w:r>
              <w:rPr>
                <w:noProof/>
                <w:webHidden/>
              </w:rPr>
              <w:tab/>
            </w:r>
            <w:r>
              <w:rPr>
                <w:noProof/>
                <w:webHidden/>
              </w:rPr>
              <w:fldChar w:fldCharType="begin"/>
            </w:r>
            <w:r>
              <w:rPr>
                <w:noProof/>
                <w:webHidden/>
              </w:rPr>
              <w:instrText xml:space="preserve"> PAGEREF _Toc83049955 \h </w:instrText>
            </w:r>
            <w:r>
              <w:rPr>
                <w:noProof/>
                <w:webHidden/>
              </w:rPr>
            </w:r>
            <w:r>
              <w:rPr>
                <w:noProof/>
                <w:webHidden/>
              </w:rPr>
              <w:fldChar w:fldCharType="separate"/>
            </w:r>
            <w:r>
              <w:rPr>
                <w:noProof/>
                <w:webHidden/>
              </w:rPr>
              <w:t>13</w:t>
            </w:r>
            <w:r>
              <w:rPr>
                <w:noProof/>
                <w:webHidden/>
              </w:rPr>
              <w:fldChar w:fldCharType="end"/>
            </w:r>
          </w:hyperlink>
        </w:p>
        <w:p w14:paraId="5A68460A" w14:textId="2A8BF1B8" w:rsidR="00527274" w:rsidRDefault="00527274">
          <w:pPr>
            <w:pStyle w:val="TOC2"/>
            <w:tabs>
              <w:tab w:val="left" w:pos="880"/>
              <w:tab w:val="right" w:leader="dot" w:pos="9016"/>
            </w:tabs>
            <w:rPr>
              <w:rFonts w:asciiTheme="minorHAnsi" w:hAnsiTheme="minorHAnsi" w:cstheme="minorBidi"/>
              <w:noProof/>
              <w:sz w:val="22"/>
              <w:szCs w:val="22"/>
              <w:lang w:val="en-GB" w:eastAsia="en-GB"/>
            </w:rPr>
          </w:pPr>
          <w:hyperlink w:anchor="_Toc83049956" w:history="1">
            <w:r w:rsidRPr="00CA05C9">
              <w:rPr>
                <w:rStyle w:val="Hyperlink"/>
                <w:noProof/>
              </w:rPr>
              <w:t>1.6</w:t>
            </w:r>
            <w:r>
              <w:rPr>
                <w:rFonts w:asciiTheme="minorHAnsi" w:hAnsiTheme="minorHAnsi" w:cstheme="minorBidi"/>
                <w:noProof/>
                <w:sz w:val="22"/>
                <w:szCs w:val="22"/>
                <w:lang w:val="en-GB" w:eastAsia="en-GB"/>
              </w:rPr>
              <w:tab/>
            </w:r>
            <w:r w:rsidRPr="00CA05C9">
              <w:rPr>
                <w:rStyle w:val="Hyperlink"/>
                <w:noProof/>
              </w:rPr>
              <w:t>Prototyping and Spiking</w:t>
            </w:r>
            <w:r>
              <w:rPr>
                <w:noProof/>
                <w:webHidden/>
              </w:rPr>
              <w:tab/>
            </w:r>
            <w:r>
              <w:rPr>
                <w:noProof/>
                <w:webHidden/>
              </w:rPr>
              <w:fldChar w:fldCharType="begin"/>
            </w:r>
            <w:r>
              <w:rPr>
                <w:noProof/>
                <w:webHidden/>
              </w:rPr>
              <w:instrText xml:space="preserve"> PAGEREF _Toc83049956 \h </w:instrText>
            </w:r>
            <w:r>
              <w:rPr>
                <w:noProof/>
                <w:webHidden/>
              </w:rPr>
            </w:r>
            <w:r>
              <w:rPr>
                <w:noProof/>
                <w:webHidden/>
              </w:rPr>
              <w:fldChar w:fldCharType="separate"/>
            </w:r>
            <w:r>
              <w:rPr>
                <w:noProof/>
                <w:webHidden/>
              </w:rPr>
              <w:t>15</w:t>
            </w:r>
            <w:r>
              <w:rPr>
                <w:noProof/>
                <w:webHidden/>
              </w:rPr>
              <w:fldChar w:fldCharType="end"/>
            </w:r>
          </w:hyperlink>
        </w:p>
        <w:p w14:paraId="6D53DD59" w14:textId="14B266F9" w:rsidR="00527274" w:rsidRDefault="00527274">
          <w:pPr>
            <w:pStyle w:val="TOC2"/>
            <w:tabs>
              <w:tab w:val="left" w:pos="880"/>
              <w:tab w:val="right" w:leader="dot" w:pos="9016"/>
            </w:tabs>
            <w:rPr>
              <w:rFonts w:asciiTheme="minorHAnsi" w:hAnsiTheme="minorHAnsi" w:cstheme="minorBidi"/>
              <w:noProof/>
              <w:sz w:val="22"/>
              <w:szCs w:val="22"/>
              <w:lang w:val="en-GB" w:eastAsia="en-GB"/>
            </w:rPr>
          </w:pPr>
          <w:hyperlink w:anchor="_Toc83049957" w:history="1">
            <w:r w:rsidRPr="00CA05C9">
              <w:rPr>
                <w:rStyle w:val="Hyperlink"/>
                <w:noProof/>
              </w:rPr>
              <w:t>1.7</w:t>
            </w:r>
            <w:r>
              <w:rPr>
                <w:rFonts w:asciiTheme="minorHAnsi" w:hAnsiTheme="minorHAnsi" w:cstheme="minorBidi"/>
                <w:noProof/>
                <w:sz w:val="22"/>
                <w:szCs w:val="22"/>
                <w:lang w:val="en-GB" w:eastAsia="en-GB"/>
              </w:rPr>
              <w:tab/>
            </w:r>
            <w:r w:rsidRPr="00CA05C9">
              <w:rPr>
                <w:rStyle w:val="Hyperlink"/>
                <w:noProof/>
              </w:rPr>
              <w:t>Key Objectives and the Critical Path</w:t>
            </w:r>
            <w:r>
              <w:rPr>
                <w:noProof/>
                <w:webHidden/>
              </w:rPr>
              <w:tab/>
            </w:r>
            <w:r>
              <w:rPr>
                <w:noProof/>
                <w:webHidden/>
              </w:rPr>
              <w:fldChar w:fldCharType="begin"/>
            </w:r>
            <w:r>
              <w:rPr>
                <w:noProof/>
                <w:webHidden/>
              </w:rPr>
              <w:instrText xml:space="preserve"> PAGEREF _Toc83049957 \h </w:instrText>
            </w:r>
            <w:r>
              <w:rPr>
                <w:noProof/>
                <w:webHidden/>
              </w:rPr>
            </w:r>
            <w:r>
              <w:rPr>
                <w:noProof/>
                <w:webHidden/>
              </w:rPr>
              <w:fldChar w:fldCharType="separate"/>
            </w:r>
            <w:r>
              <w:rPr>
                <w:noProof/>
                <w:webHidden/>
              </w:rPr>
              <w:t>20</w:t>
            </w:r>
            <w:r>
              <w:rPr>
                <w:noProof/>
                <w:webHidden/>
              </w:rPr>
              <w:fldChar w:fldCharType="end"/>
            </w:r>
          </w:hyperlink>
        </w:p>
        <w:p w14:paraId="455F98DE" w14:textId="1FDA7D51" w:rsidR="00527274" w:rsidRDefault="00527274">
          <w:pPr>
            <w:pStyle w:val="TOC1"/>
            <w:tabs>
              <w:tab w:val="left" w:pos="440"/>
              <w:tab w:val="right" w:leader="dot" w:pos="9016"/>
            </w:tabs>
            <w:rPr>
              <w:rFonts w:asciiTheme="minorHAnsi" w:hAnsiTheme="minorHAnsi" w:cstheme="minorBidi"/>
              <w:noProof/>
              <w:sz w:val="22"/>
              <w:szCs w:val="22"/>
              <w:lang w:val="en-GB" w:eastAsia="en-GB"/>
            </w:rPr>
          </w:pPr>
          <w:hyperlink w:anchor="_Toc83049958" w:history="1">
            <w:r w:rsidRPr="00CA05C9">
              <w:rPr>
                <w:rStyle w:val="Hyperlink"/>
                <w:noProof/>
              </w:rPr>
              <w:t>2</w:t>
            </w:r>
            <w:r>
              <w:rPr>
                <w:rFonts w:asciiTheme="minorHAnsi" w:hAnsiTheme="minorHAnsi" w:cstheme="minorBidi"/>
                <w:noProof/>
                <w:sz w:val="22"/>
                <w:szCs w:val="22"/>
                <w:lang w:val="en-GB" w:eastAsia="en-GB"/>
              </w:rPr>
              <w:tab/>
            </w:r>
            <w:r w:rsidRPr="00CA05C9">
              <w:rPr>
                <w:rStyle w:val="Hyperlink"/>
                <w:noProof/>
              </w:rPr>
              <w:t>DESIGN</w:t>
            </w:r>
            <w:r>
              <w:rPr>
                <w:noProof/>
                <w:webHidden/>
              </w:rPr>
              <w:tab/>
            </w:r>
            <w:r>
              <w:rPr>
                <w:noProof/>
                <w:webHidden/>
              </w:rPr>
              <w:fldChar w:fldCharType="begin"/>
            </w:r>
            <w:r>
              <w:rPr>
                <w:noProof/>
                <w:webHidden/>
              </w:rPr>
              <w:instrText xml:space="preserve"> PAGEREF _Toc83049958 \h </w:instrText>
            </w:r>
            <w:r>
              <w:rPr>
                <w:noProof/>
                <w:webHidden/>
              </w:rPr>
            </w:r>
            <w:r>
              <w:rPr>
                <w:noProof/>
                <w:webHidden/>
              </w:rPr>
              <w:fldChar w:fldCharType="separate"/>
            </w:r>
            <w:r>
              <w:rPr>
                <w:noProof/>
                <w:webHidden/>
              </w:rPr>
              <w:t>23</w:t>
            </w:r>
            <w:r>
              <w:rPr>
                <w:noProof/>
                <w:webHidden/>
              </w:rPr>
              <w:fldChar w:fldCharType="end"/>
            </w:r>
          </w:hyperlink>
        </w:p>
        <w:p w14:paraId="7F784819" w14:textId="4B2CAD16" w:rsidR="00527274" w:rsidRDefault="00527274">
          <w:pPr>
            <w:pStyle w:val="TOC1"/>
            <w:tabs>
              <w:tab w:val="left" w:pos="440"/>
              <w:tab w:val="right" w:leader="dot" w:pos="9016"/>
            </w:tabs>
            <w:rPr>
              <w:rFonts w:asciiTheme="minorHAnsi" w:hAnsiTheme="minorHAnsi" w:cstheme="minorBidi"/>
              <w:noProof/>
              <w:sz w:val="22"/>
              <w:szCs w:val="22"/>
              <w:lang w:val="en-GB" w:eastAsia="en-GB"/>
            </w:rPr>
          </w:pPr>
          <w:hyperlink w:anchor="_Toc83049959" w:history="1">
            <w:r w:rsidRPr="00CA05C9">
              <w:rPr>
                <w:rStyle w:val="Hyperlink"/>
                <w:noProof/>
              </w:rPr>
              <w:t>3</w:t>
            </w:r>
            <w:r>
              <w:rPr>
                <w:rFonts w:asciiTheme="minorHAnsi" w:hAnsiTheme="minorHAnsi" w:cstheme="minorBidi"/>
                <w:noProof/>
                <w:sz w:val="22"/>
                <w:szCs w:val="22"/>
                <w:lang w:val="en-GB" w:eastAsia="en-GB"/>
              </w:rPr>
              <w:tab/>
            </w:r>
            <w:r w:rsidRPr="00CA05C9">
              <w:rPr>
                <w:rStyle w:val="Hyperlink"/>
                <w:noProof/>
              </w:rPr>
              <w:t>Appendix</w:t>
            </w:r>
            <w:r>
              <w:rPr>
                <w:noProof/>
                <w:webHidden/>
              </w:rPr>
              <w:tab/>
            </w:r>
            <w:r>
              <w:rPr>
                <w:noProof/>
                <w:webHidden/>
              </w:rPr>
              <w:fldChar w:fldCharType="begin"/>
            </w:r>
            <w:r>
              <w:rPr>
                <w:noProof/>
                <w:webHidden/>
              </w:rPr>
              <w:instrText xml:space="preserve"> PAGEREF _Toc83049959 \h </w:instrText>
            </w:r>
            <w:r>
              <w:rPr>
                <w:noProof/>
                <w:webHidden/>
              </w:rPr>
            </w:r>
            <w:r>
              <w:rPr>
                <w:noProof/>
                <w:webHidden/>
              </w:rPr>
              <w:fldChar w:fldCharType="separate"/>
            </w:r>
            <w:r>
              <w:rPr>
                <w:noProof/>
                <w:webHidden/>
              </w:rPr>
              <w:t>24</w:t>
            </w:r>
            <w:r>
              <w:rPr>
                <w:noProof/>
                <w:webHidden/>
              </w:rPr>
              <w:fldChar w:fldCharType="end"/>
            </w:r>
          </w:hyperlink>
        </w:p>
        <w:p w14:paraId="4472E3EA" w14:textId="32016F8D" w:rsidR="00527274" w:rsidRDefault="00527274">
          <w:pPr>
            <w:pStyle w:val="TOC1"/>
            <w:tabs>
              <w:tab w:val="left" w:pos="440"/>
              <w:tab w:val="right" w:leader="dot" w:pos="9016"/>
            </w:tabs>
            <w:rPr>
              <w:rFonts w:asciiTheme="minorHAnsi" w:hAnsiTheme="minorHAnsi" w:cstheme="minorBidi"/>
              <w:noProof/>
              <w:sz w:val="22"/>
              <w:szCs w:val="22"/>
              <w:lang w:val="en-GB" w:eastAsia="en-GB"/>
            </w:rPr>
          </w:pPr>
          <w:hyperlink w:anchor="_Toc83049960" w:history="1">
            <w:r w:rsidRPr="00CA05C9">
              <w:rPr>
                <w:rStyle w:val="Hyperlink"/>
                <w:noProof/>
              </w:rPr>
              <w:t>4</w:t>
            </w:r>
            <w:r>
              <w:rPr>
                <w:rFonts w:asciiTheme="minorHAnsi" w:hAnsiTheme="minorHAnsi" w:cstheme="minorBidi"/>
                <w:noProof/>
                <w:sz w:val="22"/>
                <w:szCs w:val="22"/>
                <w:lang w:val="en-GB" w:eastAsia="en-GB"/>
              </w:rPr>
              <w:tab/>
            </w:r>
            <w:r w:rsidRPr="00CA05C9">
              <w:rPr>
                <w:rStyle w:val="Hyperlink"/>
                <w:noProof/>
              </w:rPr>
              <w:t>REFERENCES</w:t>
            </w:r>
            <w:r>
              <w:rPr>
                <w:noProof/>
                <w:webHidden/>
              </w:rPr>
              <w:tab/>
            </w:r>
            <w:r>
              <w:rPr>
                <w:noProof/>
                <w:webHidden/>
              </w:rPr>
              <w:fldChar w:fldCharType="begin"/>
            </w:r>
            <w:r>
              <w:rPr>
                <w:noProof/>
                <w:webHidden/>
              </w:rPr>
              <w:instrText xml:space="preserve"> PAGEREF _Toc83049960 \h </w:instrText>
            </w:r>
            <w:r>
              <w:rPr>
                <w:noProof/>
                <w:webHidden/>
              </w:rPr>
            </w:r>
            <w:r>
              <w:rPr>
                <w:noProof/>
                <w:webHidden/>
              </w:rPr>
              <w:fldChar w:fldCharType="separate"/>
            </w:r>
            <w:r>
              <w:rPr>
                <w:noProof/>
                <w:webHidden/>
              </w:rPr>
              <w:t>25</w:t>
            </w:r>
            <w:r>
              <w:rPr>
                <w:noProof/>
                <w:webHidden/>
              </w:rPr>
              <w:fldChar w:fldCharType="end"/>
            </w:r>
          </w:hyperlink>
        </w:p>
        <w:p w14:paraId="754BB2B8" w14:textId="069E532A"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155DF8" w:rsidP="008E72E5"/>
      </w:sdtContent>
    </w:sdt>
    <w:p w14:paraId="28174C7F" w14:textId="58CE2821" w:rsidR="009E50CB" w:rsidRDefault="009E50CB" w:rsidP="008E72E5"/>
    <w:p w14:paraId="77E65A45" w14:textId="4289702E" w:rsidR="006B1092" w:rsidRDefault="006B1092" w:rsidP="008E72E5"/>
    <w:p w14:paraId="2DA16483" w14:textId="2399BA3A" w:rsidR="006B1092" w:rsidRDefault="006B1092" w:rsidP="008E72E5"/>
    <w:p w14:paraId="5B8A053B" w14:textId="58F7912F" w:rsidR="006B1092" w:rsidRDefault="006B1092" w:rsidP="008E72E5"/>
    <w:p w14:paraId="2C898F5E" w14:textId="344DD414" w:rsidR="006B1092" w:rsidRDefault="006B1092" w:rsidP="008E72E5"/>
    <w:p w14:paraId="28CDCF52" w14:textId="77777777" w:rsidR="006B1092" w:rsidRPr="00A07CB3" w:rsidRDefault="006B1092"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526F1738" w14:textId="0ADAA46D" w:rsidR="009E50CB" w:rsidRPr="00A07CB3" w:rsidRDefault="009E50CB" w:rsidP="008E72E5"/>
    <w:p w14:paraId="5F4A5FE0" w14:textId="3520AC63" w:rsidR="009E50CB" w:rsidRDefault="009E50CB" w:rsidP="008E72E5">
      <w:pPr>
        <w:pStyle w:val="Heading1"/>
      </w:pPr>
      <w:bookmarkStart w:id="0" w:name="_Toc83049950"/>
      <w:r w:rsidRPr="00A07CB3">
        <w:lastRenderedPageBreak/>
        <w:t>ANALYSIS</w:t>
      </w:r>
      <w:bookmarkEnd w:id="0"/>
    </w:p>
    <w:p w14:paraId="1E0C1F82" w14:textId="73A95EFE" w:rsidR="00233529" w:rsidRDefault="00233529" w:rsidP="00233529">
      <w:pPr>
        <w:pStyle w:val="Heading2"/>
      </w:pPr>
      <w:bookmarkStart w:id="1" w:name="_Toc83049951"/>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0DA20D69"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D95B9E" w:rsidRPr="00D95B9E">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22C573EB"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D95B9E" w:rsidRPr="00D95B9E">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7E00F0DF"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3049952"/>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AD24DBA"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D95B9E" w:rsidRPr="00D95B9E">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5952" behindDoc="0" locked="0" layoutInCell="1" allowOverlap="1" wp14:anchorId="2C8AEAB1" wp14:editId="5822C950">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F4BFF86"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6976" behindDoc="0" locked="0" layoutInCell="1" allowOverlap="1" wp14:anchorId="44F8654F" wp14:editId="4991E6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6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50048" behindDoc="0" locked="0" layoutInCell="1" allowOverlap="1" wp14:anchorId="7A98F6A2" wp14:editId="7D3D8C9C">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9024" behindDoc="0" locked="0" layoutInCell="1" allowOverlap="1" wp14:anchorId="2A8444B0" wp14:editId="3D483F0C">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1072" behindDoc="0" locked="0" layoutInCell="1" allowOverlap="1" wp14:anchorId="1CCFC5E9" wp14:editId="17A78B4D">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5FB4D1A8" wp14:editId="1197B79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690A378"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D95B9E" w:rsidRPr="00D95B9E">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3120" behindDoc="0" locked="0" layoutInCell="1" allowOverlap="1" wp14:anchorId="326D6767" wp14:editId="046A81D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3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2096" behindDoc="0" locked="0" layoutInCell="1" allowOverlap="1" wp14:anchorId="0640B156" wp14:editId="05048747">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3F597538"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D95B9E" w:rsidRPr="00D95B9E">
            <w:rPr>
              <w:noProof/>
              <w:color w:val="2F5496" w:themeColor="accent1" w:themeShade="BF"/>
            </w:rPr>
            <w:t>[10]</w:t>
          </w:r>
          <w:r w:rsidRPr="00E001DA">
            <w:rPr>
              <w:color w:val="2F5496" w:themeColor="accent1" w:themeShade="BF"/>
            </w:rPr>
            <w:fldChar w:fldCharType="end"/>
          </w:r>
        </w:sdtContent>
      </w:sdt>
    </w:p>
    <w:p w14:paraId="05A7E6FB" w14:textId="41C14EE3"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4144" behindDoc="0" locked="0" layoutInCell="1" allowOverlap="1" wp14:anchorId="3AB3DC2A" wp14:editId="19C664AB">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414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5168" behindDoc="0" locked="0" layoutInCell="1" allowOverlap="1" wp14:anchorId="23CD03FF" wp14:editId="6B10BE99">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516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3AF9EEB"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D95B9E" w:rsidRPr="00D95B9E">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63599633" w:rsidR="006D1A11" w:rsidRDefault="002426AB" w:rsidP="006D1A11">
      <w:r>
        <w:rPr>
          <w:noProof/>
        </w:rPr>
        <mc:AlternateContent>
          <mc:Choice Requires="wpg">
            <w:drawing>
              <wp:anchor distT="0" distB="0" distL="114300" distR="114300" simplePos="0" relativeHeight="251656192" behindDoc="0" locked="0" layoutInCell="1" allowOverlap="1" wp14:anchorId="713E90F0" wp14:editId="7C6CE28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619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D95B9E" w:rsidRPr="00D95B9E">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13966493">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46C79518"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D95B9E" w:rsidRPr="00D95B9E">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2C8ABD0C">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20AAD5CB">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3840" behindDoc="0" locked="0" layoutInCell="1" allowOverlap="1" wp14:anchorId="4FE3E90D" wp14:editId="1B3C8509">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5888" behindDoc="0" locked="0" layoutInCell="1" allowOverlap="1" wp14:anchorId="0D4F7791" wp14:editId="7FDFDE84">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8960" behindDoc="0" locked="0" layoutInCell="1" allowOverlap="1" wp14:anchorId="48E95541" wp14:editId="18CD1A5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6912" behindDoc="0" locked="0" layoutInCell="1" allowOverlap="1" wp14:anchorId="1321B9DE" wp14:editId="1E8B8DB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3049953"/>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52741BA">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4495D72E" w:rsidR="00B37BE7" w:rsidRDefault="00DE2F70" w:rsidP="008E72E5">
      <w:r>
        <w:t xml:space="preserve">For strength exercises, these are activities such as push-ups, </w:t>
      </w:r>
      <w:proofErr w:type="gramStart"/>
      <w:r>
        <w:t>planks</w:t>
      </w:r>
      <w:proofErr w:type="gramEnd"/>
      <w:r>
        <w:t xml:space="preserve"> and pull</w:t>
      </w:r>
      <w:r w:rsidR="00755373">
        <w:t>-</w:t>
      </w:r>
      <w:r>
        <w:t>ups. I aim to use the camera sensor on a mobile device and some version of a neural network to</w:t>
      </w:r>
      <w:r w:rsidR="00504724">
        <w:t xml:space="preserve"> </w:t>
      </w:r>
      <w:r>
        <w:t>track these activities and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3049954"/>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59264" behindDoc="0" locked="0" layoutInCell="1" allowOverlap="1" wp14:anchorId="12092749" wp14:editId="3E114FE4">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7216" behindDoc="0" locked="0" layoutInCell="1" allowOverlap="1" wp14:anchorId="6D5F0BBD" wp14:editId="3932B712">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60288" behindDoc="0" locked="0" layoutInCell="1" allowOverlap="1" wp14:anchorId="0F4AE23D" wp14:editId="69A5EDD3">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9" type="#_x0000_t202" style="position:absolute;margin-left:0;margin-top:379.8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58240" behindDoc="0" locked="0" layoutInCell="1" allowOverlap="1" wp14:anchorId="53B21FE8" wp14:editId="1DA1B203">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5" w:name="_Toc83049955"/>
      <w:r>
        <w:lastRenderedPageBreak/>
        <w:t>Third-Party Feedback</w:t>
      </w:r>
      <w:bookmarkEnd w:id="5"/>
    </w:p>
    <w:p w14:paraId="2716E6BB" w14:textId="349E6648" w:rsidR="00541B50" w:rsidRDefault="00541B50" w:rsidP="00541B50"/>
    <w:p w14:paraId="52EF2150" w14:textId="152F864D" w:rsidR="00F20392" w:rsidRDefault="002924F7" w:rsidP="008E72E5">
      <w:r>
        <w:rPr>
          <w:noProof/>
        </w:rPr>
        <mc:AlternateContent>
          <mc:Choice Requires="wps">
            <w:drawing>
              <wp:anchor distT="0" distB="0" distL="114300" distR="114300" simplePos="0" relativeHeight="251670528" behindDoc="0" locked="0" layoutInCell="1" allowOverlap="1" wp14:anchorId="76C5A3AD" wp14:editId="5F36E851">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0"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chKE&#10;s0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rPr>
          <w:noProof/>
        </w:rPr>
        <mc:AlternateContent>
          <mc:Choice Requires="wps">
            <w:drawing>
              <wp:anchor distT="0" distB="0" distL="114300" distR="114300" simplePos="0" relativeHeight="251667456" behindDoc="0" locked="0" layoutInCell="1" allowOverlap="1" wp14:anchorId="286FED80" wp14:editId="587B535A">
                <wp:simplePos x="0" y="0"/>
                <wp:positionH relativeFrom="margin">
                  <wp:posOffset>2512060</wp:posOffset>
                </wp:positionH>
                <wp:positionV relativeFrom="paragraph">
                  <wp:posOffset>864235</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1" type="#_x0000_t202" style="position:absolute;margin-left:197.8pt;margin-top:68.05pt;width:252.75pt;height:243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0E397B11">
            <wp:simplePos x="0" y="0"/>
            <wp:positionH relativeFrom="margin">
              <wp:posOffset>0</wp:posOffset>
            </wp:positionH>
            <wp:positionV relativeFrom="paragraph">
              <wp:posOffset>100711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7">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41B50">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5B3FE467" w14:textId="77777777" w:rsidR="0042475C" w:rsidRDefault="0042475C" w:rsidP="008E72E5"/>
    <w:p w14:paraId="78F47504" w14:textId="013E6BB9" w:rsidR="00F20392" w:rsidRDefault="00F20392" w:rsidP="008E72E5">
      <w:r>
        <w:t>Key takeaways from Joey’s workout routines</w:t>
      </w:r>
      <w:r w:rsidR="009D2913">
        <w:t>/fitness</w:t>
      </w:r>
      <w:r>
        <w:t>:</w:t>
      </w:r>
    </w:p>
    <w:p w14:paraId="55454A7B" w14:textId="5E760614"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6607D663"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w:lastRenderedPageBreak/>
        <mc:AlternateContent>
          <mc:Choice Requires="wps">
            <w:drawing>
              <wp:anchor distT="0" distB="0" distL="114300" distR="114300" simplePos="0" relativeHeight="251672576" behindDoc="0" locked="0" layoutInCell="1" allowOverlap="1" wp14:anchorId="3FA6BEF5" wp14:editId="4E32E6B5">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2"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1C99C0D">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3"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7E746095">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8">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7EA3E38B" w14:textId="1D0EFBB7" w:rsidR="00C97BB2" w:rsidRDefault="00C97BB2" w:rsidP="008E72E5"/>
    <w:p w14:paraId="62DB4F7B" w14:textId="1FA576B4" w:rsidR="00C97BB2" w:rsidRDefault="00C97BB2" w:rsidP="008E72E5"/>
    <w:p w14:paraId="11AA3B4E" w14:textId="16659389" w:rsidR="00C97BB2" w:rsidRDefault="00C97BB2" w:rsidP="008E72E5"/>
    <w:p w14:paraId="6D4D6D17" w14:textId="5836CD8D" w:rsidR="00C97BB2" w:rsidRDefault="00C97BB2" w:rsidP="008E72E5"/>
    <w:p w14:paraId="530F3120" w14:textId="5B08AC8A" w:rsidR="00C97BB2" w:rsidRDefault="00C97BB2" w:rsidP="008E72E5"/>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3049956"/>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4928" behindDoc="0" locked="0" layoutInCell="1" allowOverlap="1" wp14:anchorId="1886DCC3" wp14:editId="51AA275E">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A18A5D8" id="Group 32" o:spid="_x0000_s1026" style="position:absolute;margin-left:0;margin-top:.55pt;width:484.8pt;height:287.8pt;z-index:25164492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3"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4"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5"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6"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07B52914">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4"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5"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8" o:title=""/>
                </v:shape>
                <v:shape id="Text Box 39" o:spid="_x0000_s1056"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4BF5954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9"/>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76C49F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005E50AA">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65FE14BD"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3D494B9F">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155DF8" w:rsidP="008E72E5">
      <w:pPr>
        <w:rPr>
          <w:color w:val="FF0000"/>
        </w:rPr>
      </w:pPr>
      <w:hyperlink r:id="rId43"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155DF8" w:rsidP="008E72E5">
      <w:pPr>
        <w:rPr>
          <w:rStyle w:val="Hyperlink"/>
          <w:color w:val="FF0000"/>
        </w:rPr>
      </w:pPr>
      <w:hyperlink r:id="rId44"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3904" behindDoc="0" locked="0" layoutInCell="1" allowOverlap="1" wp14:anchorId="02D2C5EC" wp14:editId="3FE6DFA4">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2880" behindDoc="0" locked="0" layoutInCell="1" allowOverlap="1" wp14:anchorId="77AA2E1B" wp14:editId="171E6661">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750DEF95" w14:textId="0A97CB29" w:rsidR="00097A2D" w:rsidRDefault="00AC7FB2" w:rsidP="00AC7FB2">
      <w:pPr>
        <w:pStyle w:val="Heading2"/>
      </w:pPr>
      <w:bookmarkStart w:id="7" w:name="_Toc83049957"/>
      <w:r>
        <w:lastRenderedPageBreak/>
        <w:t>Key Objectives</w:t>
      </w:r>
      <w:r w:rsidR="003F36D2">
        <w:t xml:space="preserve"> and the Critical Path</w:t>
      </w:r>
      <w:bookmarkEnd w:id="7"/>
    </w:p>
    <w:p w14:paraId="6879A289" w14:textId="1E670949" w:rsidR="00AC7FB2" w:rsidRDefault="00AC7FB2" w:rsidP="00AC7FB2"/>
    <w:p w14:paraId="7C6C3D33" w14:textId="39E98AAF" w:rsidR="00D71FE3" w:rsidRDefault="00567AD8" w:rsidP="00AC7FB2">
      <w:r>
        <w:t>From my analysis, these are the key objectives that I gathered from my research</w:t>
      </w:r>
    </w:p>
    <w:p w14:paraId="124F0FC8" w14:textId="5E12D125"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867154">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00E527F8" w:rsidR="004F7253" w:rsidRDefault="00E560C0" w:rsidP="00867154">
      <w:pPr>
        <w:pStyle w:val="ListParagraph"/>
        <w:numPr>
          <w:ilvl w:val="0"/>
          <w:numId w:val="18"/>
        </w:numPr>
      </w:pPr>
      <w:r>
        <w:t>Introduce</w:t>
      </w:r>
      <w:r w:rsidR="004F7253">
        <w:t xml:space="preserve"> a client</w:t>
      </w:r>
      <w:r w:rsidR="00755373">
        <w:t>-</w:t>
      </w:r>
      <w:r w:rsidR="004F7253">
        <w:t xml:space="preserve">server model for </w:t>
      </w:r>
      <w:r w:rsidR="00572625">
        <w:t>my Android app so that information about exercises can be accessed through a server (</w:t>
      </w:r>
      <w:proofErr w:type="gramStart"/>
      <w:r w:rsidR="00572625">
        <w:t>i.e.</w:t>
      </w:r>
      <w:proofErr w:type="gramEnd"/>
      <w:r w:rsidR="00572625">
        <w:t xml:space="preserve"> step counts, calories burnt). </w:t>
      </w:r>
      <w:r w:rsidR="00D842F7">
        <w:t>This will most likely be using SQL, and a JSON file to parse information between the client and the server.</w:t>
      </w:r>
      <w:r w:rsidR="00766194">
        <w:t xml:space="preserve"> Such information should then be displayed within the app within the menu of the app.</w:t>
      </w:r>
    </w:p>
    <w:p w14:paraId="238B094F" w14:textId="77777777" w:rsidR="00F84102" w:rsidRDefault="00F84102" w:rsidP="00F84102">
      <w:pPr>
        <w:pStyle w:val="ListParagraph"/>
      </w:pPr>
    </w:p>
    <w:p w14:paraId="7D784E9D" w14:textId="66F04B73"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37BD35B5" w14:textId="77777777" w:rsidR="00572625" w:rsidRDefault="00572625" w:rsidP="00572625">
      <w:pPr>
        <w:pStyle w:val="ListParagraph"/>
      </w:pPr>
    </w:p>
    <w:p w14:paraId="388CD40D" w14:textId="59FB2F6F" w:rsidR="00491E3F" w:rsidRDefault="00572625" w:rsidP="00867154">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DE014DB" w14:textId="77777777" w:rsidR="00491E3F" w:rsidRDefault="00491E3F" w:rsidP="00491E3F">
      <w:pPr>
        <w:pStyle w:val="ListParagraph"/>
      </w:pPr>
    </w:p>
    <w:p w14:paraId="315B095A" w14:textId="11AA9166" w:rsidR="00355BDF" w:rsidRDefault="00355BDF" w:rsidP="00867154">
      <w:pPr>
        <w:pStyle w:val="ListParagraph"/>
        <w:numPr>
          <w:ilvl w:val="0"/>
          <w:numId w:val="18"/>
        </w:numPr>
      </w:pPr>
      <w:r>
        <w:t>Get proactive feedback from my third</w:t>
      </w:r>
      <w:r w:rsidR="00755373">
        <w:t xml:space="preserve"> </w:t>
      </w:r>
      <w:r>
        <w:t>party, to ensure that my investigation remains focused on my objectives and that the project satisfies the needs of my users.</w:t>
      </w:r>
    </w:p>
    <w:p w14:paraId="21046C75" w14:textId="41C1768E" w:rsidR="00097A2D" w:rsidRDefault="00097A2D" w:rsidP="008E72E5"/>
    <w:p w14:paraId="2D32D5C6" w14:textId="563AEE34" w:rsidR="00C10DE0" w:rsidRDefault="00C10DE0" w:rsidP="008E72E5"/>
    <w:p w14:paraId="2DD11A6E" w14:textId="49EFCA1F" w:rsidR="005D639D" w:rsidRDefault="005D639D" w:rsidP="008E72E5"/>
    <w:p w14:paraId="0F29F124" w14:textId="57945783" w:rsidR="005D639D" w:rsidRDefault="005D639D" w:rsidP="008E72E5"/>
    <w:p w14:paraId="70EE1274" w14:textId="77777777" w:rsidR="00AD4E80" w:rsidRDefault="00AD4E80" w:rsidP="008E72E5"/>
    <w:p w14:paraId="05CA93E5" w14:textId="6BF974D4" w:rsidR="005D639D" w:rsidRDefault="005D639D" w:rsidP="008E72E5">
      <w:pPr>
        <w:rPr>
          <w:u w:val="single"/>
        </w:rPr>
      </w:pPr>
      <w:r>
        <w:rPr>
          <w:u w:val="single"/>
        </w:rPr>
        <w:lastRenderedPageBreak/>
        <w:t>Critical Path:</w:t>
      </w:r>
    </w:p>
    <w:p w14:paraId="5C03E71E" w14:textId="012C4CC7" w:rsidR="005D639D" w:rsidRPr="005D639D" w:rsidRDefault="005D639D" w:rsidP="008E72E5">
      <w:r>
        <w:rPr>
          <w:noProof/>
        </w:rPr>
        <w:drawing>
          <wp:inline distT="0" distB="0" distL="0" distR="0" wp14:anchorId="1B8A2DE9" wp14:editId="6268AB45">
            <wp:extent cx="5829300" cy="7657111"/>
            <wp:effectExtent l="0" t="0" r="0" b="20320"/>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13015E84" w14:textId="1DBD8DE6" w:rsidR="005D639D" w:rsidRDefault="005D639D" w:rsidP="008E72E5"/>
    <w:p w14:paraId="02BD5EF0" w14:textId="77777777" w:rsidR="005D639D" w:rsidRDefault="005D639D" w:rsidP="008E72E5"/>
    <w:p w14:paraId="352C4BC7" w14:textId="2D41D51E" w:rsidR="00C10DE0" w:rsidRDefault="00C10DE0" w:rsidP="00C10DE0">
      <w:pPr>
        <w:pStyle w:val="Heading1"/>
      </w:pPr>
      <w:bookmarkStart w:id="8" w:name="_Toc83049958"/>
      <w:r>
        <w:lastRenderedPageBreak/>
        <w:t>DESIGN</w:t>
      </w:r>
      <w:bookmarkEnd w:id="8"/>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54526243" w:rsidR="00C10DE0" w:rsidRDefault="00C10DE0" w:rsidP="00C10DE0"/>
    <w:p w14:paraId="77909900" w14:textId="014A8E17" w:rsidR="00FD18E3" w:rsidRDefault="00FD18E3" w:rsidP="00C10DE0"/>
    <w:p w14:paraId="2439A9DA" w14:textId="5335CB17" w:rsidR="00FD18E3" w:rsidRDefault="00FD18E3" w:rsidP="00C10DE0"/>
    <w:p w14:paraId="51BD0DDB" w14:textId="5CC95A48" w:rsidR="00FD18E3" w:rsidRDefault="00FD18E3" w:rsidP="00C10DE0"/>
    <w:p w14:paraId="33996030" w14:textId="1E0BD7B9" w:rsidR="00FD18E3" w:rsidRDefault="00FD18E3" w:rsidP="00C10DE0"/>
    <w:p w14:paraId="475F9638" w14:textId="3912BD28" w:rsidR="00FD18E3" w:rsidRDefault="00FD18E3" w:rsidP="00C10DE0"/>
    <w:p w14:paraId="1EEF8711" w14:textId="661D615A" w:rsidR="00FD18E3" w:rsidRDefault="00FD18E3" w:rsidP="00C10DE0"/>
    <w:p w14:paraId="102CB328" w14:textId="1DE1C9DE" w:rsidR="00FD18E3" w:rsidRDefault="00FD18E3" w:rsidP="00C10DE0"/>
    <w:p w14:paraId="7A0A164C" w14:textId="70065AD7" w:rsidR="00FD18E3" w:rsidRDefault="00FD18E3" w:rsidP="00C10DE0"/>
    <w:p w14:paraId="3ED7E669" w14:textId="7BAF312B" w:rsidR="00FD18E3" w:rsidRDefault="00FD18E3" w:rsidP="00C10DE0"/>
    <w:p w14:paraId="0AFE3576" w14:textId="5555A6A4" w:rsidR="00FD18E3" w:rsidRDefault="00FD18E3" w:rsidP="00C10DE0"/>
    <w:p w14:paraId="51E6B2F3" w14:textId="1A6BF829" w:rsidR="00FD18E3" w:rsidRDefault="00FD18E3" w:rsidP="00C10DE0"/>
    <w:p w14:paraId="3B1BF53E" w14:textId="3A9C15C7" w:rsidR="00FD18E3" w:rsidRDefault="00FD18E3" w:rsidP="00C10DE0"/>
    <w:p w14:paraId="10FC4D5C" w14:textId="3A3082A3" w:rsidR="00FD18E3" w:rsidRDefault="00FD18E3" w:rsidP="00C10DE0"/>
    <w:p w14:paraId="7210743D" w14:textId="7C483DDF" w:rsidR="00FD18E3" w:rsidRDefault="00FD18E3" w:rsidP="00C10DE0"/>
    <w:p w14:paraId="7A7A7BA2" w14:textId="47E5FE25" w:rsidR="00FD18E3" w:rsidRDefault="00FD18E3" w:rsidP="00C10DE0"/>
    <w:p w14:paraId="5D53BADD" w14:textId="70349FED" w:rsidR="00FD18E3" w:rsidRDefault="00FD18E3" w:rsidP="00C10DE0"/>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4E1B3036" w14:textId="317B606D" w:rsidR="00246091" w:rsidRDefault="00246091" w:rsidP="00C10DE0">
      <w:pPr>
        <w:sectPr w:rsidR="00246091" w:rsidSect="00030AB7">
          <w:headerReference w:type="even" r:id="rId52"/>
          <w:headerReference w:type="default" r:id="rId53"/>
          <w:footerReference w:type="even" r:id="rId54"/>
          <w:footerReference w:type="default" r:id="rId55"/>
          <w:headerReference w:type="first" r:id="rId56"/>
          <w:pgSz w:w="11906" w:h="16838"/>
          <w:pgMar w:top="1440" w:right="1440" w:bottom="1440" w:left="1440" w:header="708" w:footer="708" w:gutter="0"/>
          <w:cols w:space="708"/>
          <w:docGrid w:linePitch="360"/>
        </w:sectPr>
      </w:pPr>
    </w:p>
    <w:p w14:paraId="413A8ED8" w14:textId="13FA6240" w:rsidR="00246091" w:rsidRDefault="00246091" w:rsidP="00246091">
      <w:pPr>
        <w:pStyle w:val="Heading1"/>
      </w:pPr>
      <w:bookmarkStart w:id="9" w:name="_Toc83049959"/>
      <w:r>
        <w:lastRenderedPageBreak/>
        <w:t>Appendix</w:t>
      </w:r>
      <w:bookmarkEnd w:id="9"/>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7"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MbQ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ORs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BVMxtB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77777777" w:rsidR="004E0BB5" w:rsidRPr="004E0BB5" w:rsidRDefault="004E0BB5" w:rsidP="004E0BB5">
      <w:pPr>
        <w:pStyle w:val="Appendex"/>
        <w:numPr>
          <w:ilvl w:val="0"/>
          <w:numId w:val="0"/>
        </w:numPr>
        <w:ind w:left="720"/>
      </w:pPr>
    </w:p>
    <w:p w14:paraId="1B5BFA48" w14:textId="329D5960" w:rsidR="00246091" w:rsidRDefault="00246091" w:rsidP="00C10DE0"/>
    <w:p w14:paraId="597A7AB6" w14:textId="4AC272DB" w:rsidR="00246091" w:rsidRDefault="00246091" w:rsidP="00C10DE0"/>
    <w:p w14:paraId="20BD1420" w14:textId="10B9DDEE" w:rsidR="00246091" w:rsidRDefault="00246091" w:rsidP="00C10DE0"/>
    <w:p w14:paraId="45839FD2" w14:textId="65970325" w:rsidR="00246091" w:rsidRDefault="00246091" w:rsidP="00C10DE0"/>
    <w:p w14:paraId="6D6083B2" w14:textId="77777777" w:rsidR="00246091" w:rsidRDefault="00246091"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57A1E0EB" w14:textId="783E82D1" w:rsidR="00097A2D" w:rsidRDefault="00097A2D" w:rsidP="008E72E5"/>
    <w:p w14:paraId="0148AA3B" w14:textId="5BB743EB" w:rsidR="00986EEA" w:rsidRDefault="00986EEA" w:rsidP="008E72E5"/>
    <w:bookmarkStart w:id="10" w:name="_Toc83049960"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0"/>
        </w:p>
        <w:sdt>
          <w:sdtPr>
            <w:id w:val="-573587230"/>
            <w:bibliography/>
          </w:sdtPr>
          <w:sdtEndPr/>
          <w:sdtContent>
            <w:p w14:paraId="4B5CF65F" w14:textId="77777777" w:rsidR="00D95B9E"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1"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D95B9E" w14:paraId="77350D9A" w14:textId="77777777">
                <w:trPr>
                  <w:divId w:val="1385449588"/>
                  <w:tblCellSpacing w:w="15" w:type="dxa"/>
                </w:trPr>
                <w:tc>
                  <w:tcPr>
                    <w:tcW w:w="50" w:type="pct"/>
                    <w:hideMark/>
                  </w:tcPr>
                  <w:p w14:paraId="28B86FFD" w14:textId="6EEE69C7" w:rsidR="00D95B9E" w:rsidRDefault="00D95B9E">
                    <w:pPr>
                      <w:pStyle w:val="Bibliography"/>
                      <w:rPr>
                        <w:noProof/>
                      </w:rPr>
                    </w:pPr>
                    <w:r>
                      <w:rPr>
                        <w:noProof/>
                      </w:rPr>
                      <w:t xml:space="preserve">[1] </w:t>
                    </w:r>
                  </w:p>
                </w:tc>
                <w:tc>
                  <w:tcPr>
                    <w:tcW w:w="0" w:type="auto"/>
                    <w:hideMark/>
                  </w:tcPr>
                  <w:p w14:paraId="46AD08BD" w14:textId="77777777" w:rsidR="00D95B9E" w:rsidRDefault="00D95B9E">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D95B9E" w14:paraId="58538F30" w14:textId="77777777">
                <w:trPr>
                  <w:divId w:val="1385449588"/>
                  <w:tblCellSpacing w:w="15" w:type="dxa"/>
                </w:trPr>
                <w:tc>
                  <w:tcPr>
                    <w:tcW w:w="50" w:type="pct"/>
                    <w:hideMark/>
                  </w:tcPr>
                  <w:p w14:paraId="4957D012" w14:textId="77777777" w:rsidR="00D95B9E" w:rsidRDefault="00D95B9E">
                    <w:pPr>
                      <w:pStyle w:val="Bibliography"/>
                      <w:rPr>
                        <w:noProof/>
                      </w:rPr>
                    </w:pPr>
                    <w:r>
                      <w:rPr>
                        <w:noProof/>
                      </w:rPr>
                      <w:t xml:space="preserve">[2] </w:t>
                    </w:r>
                  </w:p>
                </w:tc>
                <w:tc>
                  <w:tcPr>
                    <w:tcW w:w="0" w:type="auto"/>
                    <w:hideMark/>
                  </w:tcPr>
                  <w:p w14:paraId="48D61795" w14:textId="77777777" w:rsidR="00D95B9E" w:rsidRDefault="00D95B9E">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D95B9E" w14:paraId="68F6A945" w14:textId="77777777">
                <w:trPr>
                  <w:divId w:val="1385449588"/>
                  <w:tblCellSpacing w:w="15" w:type="dxa"/>
                </w:trPr>
                <w:tc>
                  <w:tcPr>
                    <w:tcW w:w="50" w:type="pct"/>
                    <w:hideMark/>
                  </w:tcPr>
                  <w:p w14:paraId="18A8F909" w14:textId="77777777" w:rsidR="00D95B9E" w:rsidRDefault="00D95B9E">
                    <w:pPr>
                      <w:pStyle w:val="Bibliography"/>
                      <w:rPr>
                        <w:noProof/>
                      </w:rPr>
                    </w:pPr>
                    <w:r>
                      <w:rPr>
                        <w:noProof/>
                      </w:rPr>
                      <w:t xml:space="preserve">[3] </w:t>
                    </w:r>
                  </w:p>
                </w:tc>
                <w:tc>
                  <w:tcPr>
                    <w:tcW w:w="0" w:type="auto"/>
                    <w:hideMark/>
                  </w:tcPr>
                  <w:p w14:paraId="25668485" w14:textId="77777777" w:rsidR="00D95B9E" w:rsidRDefault="00D95B9E">
                    <w:pPr>
                      <w:pStyle w:val="Bibliography"/>
                      <w:rPr>
                        <w:noProof/>
                      </w:rPr>
                    </w:pPr>
                    <w:r>
                      <w:rPr>
                        <w:noProof/>
                      </w:rPr>
                      <w:t>GOV.UK, “Physical Activity,” [Online]. Available: https://www.ethnicity-facts-figures.service.gov.uk/health/diet-and-exercise/physical-activity/latest. [Accessed 30 July 2021].</w:t>
                    </w:r>
                  </w:p>
                </w:tc>
              </w:tr>
              <w:tr w:rsidR="00D95B9E" w14:paraId="5BD73548" w14:textId="77777777">
                <w:trPr>
                  <w:divId w:val="1385449588"/>
                  <w:tblCellSpacing w:w="15" w:type="dxa"/>
                </w:trPr>
                <w:tc>
                  <w:tcPr>
                    <w:tcW w:w="50" w:type="pct"/>
                    <w:hideMark/>
                  </w:tcPr>
                  <w:p w14:paraId="59C8BCCB" w14:textId="77777777" w:rsidR="00D95B9E" w:rsidRDefault="00D95B9E">
                    <w:pPr>
                      <w:pStyle w:val="Bibliography"/>
                      <w:rPr>
                        <w:noProof/>
                      </w:rPr>
                    </w:pPr>
                    <w:r>
                      <w:rPr>
                        <w:noProof/>
                      </w:rPr>
                      <w:t xml:space="preserve">[4] </w:t>
                    </w:r>
                  </w:p>
                </w:tc>
                <w:tc>
                  <w:tcPr>
                    <w:tcW w:w="0" w:type="auto"/>
                    <w:hideMark/>
                  </w:tcPr>
                  <w:p w14:paraId="04FF93D6" w14:textId="77777777" w:rsidR="00D95B9E" w:rsidRDefault="00D95B9E">
                    <w:pPr>
                      <w:pStyle w:val="Bibliography"/>
                      <w:rPr>
                        <w:noProof/>
                      </w:rPr>
                    </w:pPr>
                    <w:r>
                      <w:rPr>
                        <w:noProof/>
                      </w:rPr>
                      <w:t>“staista,” [Online]. Available: https://www.statista.com/statistics/956297/ownership-of-smartphones-uk/. [Accessed 30 July 2021].</w:t>
                    </w:r>
                  </w:p>
                </w:tc>
              </w:tr>
              <w:tr w:rsidR="00D95B9E" w14:paraId="5D26C13A" w14:textId="77777777">
                <w:trPr>
                  <w:divId w:val="1385449588"/>
                  <w:tblCellSpacing w:w="15" w:type="dxa"/>
                </w:trPr>
                <w:tc>
                  <w:tcPr>
                    <w:tcW w:w="50" w:type="pct"/>
                    <w:hideMark/>
                  </w:tcPr>
                  <w:p w14:paraId="6A24025D" w14:textId="77777777" w:rsidR="00D95B9E" w:rsidRDefault="00D95B9E">
                    <w:pPr>
                      <w:pStyle w:val="Bibliography"/>
                      <w:rPr>
                        <w:noProof/>
                      </w:rPr>
                    </w:pPr>
                    <w:r>
                      <w:rPr>
                        <w:noProof/>
                      </w:rPr>
                      <w:t xml:space="preserve">[5] </w:t>
                    </w:r>
                  </w:p>
                </w:tc>
                <w:tc>
                  <w:tcPr>
                    <w:tcW w:w="0" w:type="auto"/>
                    <w:hideMark/>
                  </w:tcPr>
                  <w:p w14:paraId="027BA99E" w14:textId="77777777" w:rsidR="00D95B9E" w:rsidRDefault="00D95B9E">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D95B9E" w14:paraId="411D24B3" w14:textId="77777777">
                <w:trPr>
                  <w:divId w:val="1385449588"/>
                  <w:tblCellSpacing w:w="15" w:type="dxa"/>
                </w:trPr>
                <w:tc>
                  <w:tcPr>
                    <w:tcW w:w="50" w:type="pct"/>
                    <w:hideMark/>
                  </w:tcPr>
                  <w:p w14:paraId="32CFBC12" w14:textId="77777777" w:rsidR="00D95B9E" w:rsidRDefault="00D95B9E">
                    <w:pPr>
                      <w:pStyle w:val="Bibliography"/>
                      <w:rPr>
                        <w:noProof/>
                      </w:rPr>
                    </w:pPr>
                    <w:r>
                      <w:rPr>
                        <w:noProof/>
                      </w:rPr>
                      <w:t xml:space="preserve">[6] </w:t>
                    </w:r>
                  </w:p>
                </w:tc>
                <w:tc>
                  <w:tcPr>
                    <w:tcW w:w="0" w:type="auto"/>
                    <w:hideMark/>
                  </w:tcPr>
                  <w:p w14:paraId="666EBB87" w14:textId="77777777" w:rsidR="00D95B9E" w:rsidRDefault="00D95B9E">
                    <w:pPr>
                      <w:pStyle w:val="Bibliography"/>
                      <w:rPr>
                        <w:noProof/>
                      </w:rPr>
                    </w:pPr>
                    <w:r>
                      <w:rPr>
                        <w:noProof/>
                      </w:rPr>
                      <w:t>cnet, “Motion Sensing Comes To Mobile Phones,” [Online]. Available: https://www.cnet.com/tech/mobile/motion-sensing-comes-to-mobile-phones/. [Accessed 23 August 2021].</w:t>
                    </w:r>
                  </w:p>
                </w:tc>
              </w:tr>
              <w:tr w:rsidR="00D95B9E" w14:paraId="369E17D4" w14:textId="77777777">
                <w:trPr>
                  <w:divId w:val="1385449588"/>
                  <w:tblCellSpacing w:w="15" w:type="dxa"/>
                </w:trPr>
                <w:tc>
                  <w:tcPr>
                    <w:tcW w:w="50" w:type="pct"/>
                    <w:hideMark/>
                  </w:tcPr>
                  <w:p w14:paraId="1615CE22" w14:textId="77777777" w:rsidR="00D95B9E" w:rsidRDefault="00D95B9E">
                    <w:pPr>
                      <w:pStyle w:val="Bibliography"/>
                      <w:rPr>
                        <w:noProof/>
                      </w:rPr>
                    </w:pPr>
                    <w:r>
                      <w:rPr>
                        <w:noProof/>
                      </w:rPr>
                      <w:t xml:space="preserve">[7] </w:t>
                    </w:r>
                  </w:p>
                </w:tc>
                <w:tc>
                  <w:tcPr>
                    <w:tcW w:w="0" w:type="auto"/>
                    <w:hideMark/>
                  </w:tcPr>
                  <w:p w14:paraId="5D919F6E" w14:textId="77777777" w:rsidR="00D95B9E" w:rsidRDefault="00D95B9E">
                    <w:pPr>
                      <w:pStyle w:val="Bibliography"/>
                      <w:rPr>
                        <w:noProof/>
                      </w:rPr>
                    </w:pPr>
                    <w:r>
                      <w:rPr>
                        <w:noProof/>
                      </w:rPr>
                      <w:t>Android, “Sensor Types,” [Online]. Available: https://source.android.com/devices/sensors/sensor-types. [Accessed 24 August 2021].</w:t>
                    </w:r>
                  </w:p>
                </w:tc>
              </w:tr>
              <w:tr w:rsidR="00D95B9E" w14:paraId="4CBACCF8" w14:textId="77777777">
                <w:trPr>
                  <w:divId w:val="1385449588"/>
                  <w:tblCellSpacing w:w="15" w:type="dxa"/>
                </w:trPr>
                <w:tc>
                  <w:tcPr>
                    <w:tcW w:w="50" w:type="pct"/>
                    <w:hideMark/>
                  </w:tcPr>
                  <w:p w14:paraId="6A04E3D3" w14:textId="77777777" w:rsidR="00D95B9E" w:rsidRDefault="00D95B9E">
                    <w:pPr>
                      <w:pStyle w:val="Bibliography"/>
                      <w:rPr>
                        <w:noProof/>
                      </w:rPr>
                    </w:pPr>
                    <w:r>
                      <w:rPr>
                        <w:noProof/>
                      </w:rPr>
                      <w:t xml:space="preserve">[8] </w:t>
                    </w:r>
                  </w:p>
                </w:tc>
                <w:tc>
                  <w:tcPr>
                    <w:tcW w:w="0" w:type="auto"/>
                    <w:hideMark/>
                  </w:tcPr>
                  <w:p w14:paraId="58A4FE40" w14:textId="77777777" w:rsidR="00D95B9E" w:rsidRDefault="00D95B9E">
                    <w:pPr>
                      <w:pStyle w:val="Bibliography"/>
                      <w:rPr>
                        <w:noProof/>
                      </w:rPr>
                    </w:pPr>
                    <w:r>
                      <w:rPr>
                        <w:noProof/>
                      </w:rPr>
                      <w:t>ifixit, “iPhone 4 Gyroscope Teardown,” [Online]. Available: https://www.ifixit.com/Teardown/iPhone+4+Gyroscope+Teardown/3156. [Accessed 23 August 2021].</w:t>
                    </w:r>
                  </w:p>
                </w:tc>
              </w:tr>
              <w:tr w:rsidR="00D95B9E" w14:paraId="73DD4241" w14:textId="77777777">
                <w:trPr>
                  <w:divId w:val="1385449588"/>
                  <w:tblCellSpacing w:w="15" w:type="dxa"/>
                </w:trPr>
                <w:tc>
                  <w:tcPr>
                    <w:tcW w:w="50" w:type="pct"/>
                    <w:hideMark/>
                  </w:tcPr>
                  <w:p w14:paraId="35561944" w14:textId="77777777" w:rsidR="00D95B9E" w:rsidRDefault="00D95B9E">
                    <w:pPr>
                      <w:pStyle w:val="Bibliography"/>
                      <w:rPr>
                        <w:noProof/>
                      </w:rPr>
                    </w:pPr>
                    <w:r>
                      <w:rPr>
                        <w:noProof/>
                      </w:rPr>
                      <w:t xml:space="preserve">[9] </w:t>
                    </w:r>
                  </w:p>
                </w:tc>
                <w:tc>
                  <w:tcPr>
                    <w:tcW w:w="0" w:type="auto"/>
                    <w:hideMark/>
                  </w:tcPr>
                  <w:p w14:paraId="43141102" w14:textId="77777777" w:rsidR="00D95B9E" w:rsidRDefault="00D95B9E">
                    <w:pPr>
                      <w:pStyle w:val="Bibliography"/>
                      <w:rPr>
                        <w:noProof/>
                      </w:rPr>
                    </w:pPr>
                    <w:r>
                      <w:rPr>
                        <w:noProof/>
                      </w:rPr>
                      <w:t>Gizmodo, “All the sensors in your phone and how they work,” [Online]. Available: https://gizmodo.com/all-the-sensors-in-your-smartphone-and-how-they-work-1797121002. [Accessed 24 August 2021].</w:t>
                    </w:r>
                  </w:p>
                </w:tc>
              </w:tr>
              <w:tr w:rsidR="00D95B9E" w14:paraId="3572A677" w14:textId="77777777">
                <w:trPr>
                  <w:divId w:val="1385449588"/>
                  <w:tblCellSpacing w:w="15" w:type="dxa"/>
                </w:trPr>
                <w:tc>
                  <w:tcPr>
                    <w:tcW w:w="50" w:type="pct"/>
                    <w:hideMark/>
                  </w:tcPr>
                  <w:p w14:paraId="0A43B13A" w14:textId="77777777" w:rsidR="00D95B9E" w:rsidRDefault="00D95B9E">
                    <w:pPr>
                      <w:pStyle w:val="Bibliography"/>
                      <w:rPr>
                        <w:noProof/>
                      </w:rPr>
                    </w:pPr>
                    <w:r>
                      <w:rPr>
                        <w:noProof/>
                      </w:rPr>
                      <w:lastRenderedPageBreak/>
                      <w:t xml:space="preserve">[10] </w:t>
                    </w:r>
                  </w:p>
                </w:tc>
                <w:tc>
                  <w:tcPr>
                    <w:tcW w:w="0" w:type="auto"/>
                    <w:hideMark/>
                  </w:tcPr>
                  <w:p w14:paraId="61F2AA0D" w14:textId="77777777" w:rsidR="00D95B9E" w:rsidRDefault="00D95B9E">
                    <w:pPr>
                      <w:pStyle w:val="Bibliography"/>
                      <w:rPr>
                        <w:noProof/>
                      </w:rPr>
                    </w:pPr>
                    <w:r>
                      <w:rPr>
                        <w:noProof/>
                      </w:rPr>
                      <w:t>Britanica, “Magnetometer,” [Online]. Available: https://www.britannica.com/technology/magnetometer. [Accessed 24 August 2021].</w:t>
                    </w:r>
                  </w:p>
                </w:tc>
              </w:tr>
              <w:tr w:rsidR="00D95B9E" w14:paraId="3D927518" w14:textId="77777777">
                <w:trPr>
                  <w:divId w:val="1385449588"/>
                  <w:tblCellSpacing w:w="15" w:type="dxa"/>
                </w:trPr>
                <w:tc>
                  <w:tcPr>
                    <w:tcW w:w="50" w:type="pct"/>
                    <w:hideMark/>
                  </w:tcPr>
                  <w:p w14:paraId="0A68F2BC" w14:textId="77777777" w:rsidR="00D95B9E" w:rsidRDefault="00D95B9E">
                    <w:pPr>
                      <w:pStyle w:val="Bibliography"/>
                      <w:rPr>
                        <w:noProof/>
                      </w:rPr>
                    </w:pPr>
                    <w:r>
                      <w:rPr>
                        <w:noProof/>
                      </w:rPr>
                      <w:t xml:space="preserve">[11] </w:t>
                    </w:r>
                  </w:p>
                </w:tc>
                <w:tc>
                  <w:tcPr>
                    <w:tcW w:w="0" w:type="auto"/>
                    <w:hideMark/>
                  </w:tcPr>
                  <w:p w14:paraId="7734BF0E" w14:textId="77777777" w:rsidR="00D95B9E" w:rsidRDefault="00D95B9E">
                    <w:pPr>
                      <w:pStyle w:val="Bibliography"/>
                      <w:rPr>
                        <w:noProof/>
                      </w:rPr>
                    </w:pPr>
                    <w:r>
                      <w:rPr>
                        <w:noProof/>
                      </w:rPr>
                      <w:t>Techspot, “Know Your Smartphone: A Guide To Camera Hardware,” [Online]. Available: https://www.techspot.com/guides/850-smartphone-camera-hardware/. [Accessed 24 August 2021].</w:t>
                    </w:r>
                  </w:p>
                </w:tc>
              </w:tr>
              <w:tr w:rsidR="00D95B9E" w14:paraId="15C9CF79" w14:textId="77777777">
                <w:trPr>
                  <w:divId w:val="1385449588"/>
                  <w:tblCellSpacing w:w="15" w:type="dxa"/>
                </w:trPr>
                <w:tc>
                  <w:tcPr>
                    <w:tcW w:w="50" w:type="pct"/>
                    <w:hideMark/>
                  </w:tcPr>
                  <w:p w14:paraId="36A3010C" w14:textId="77777777" w:rsidR="00D95B9E" w:rsidRDefault="00D95B9E">
                    <w:pPr>
                      <w:pStyle w:val="Bibliography"/>
                      <w:rPr>
                        <w:noProof/>
                      </w:rPr>
                    </w:pPr>
                    <w:r>
                      <w:rPr>
                        <w:noProof/>
                      </w:rPr>
                      <w:t xml:space="preserve">[12] </w:t>
                    </w:r>
                  </w:p>
                </w:tc>
                <w:tc>
                  <w:tcPr>
                    <w:tcW w:w="0" w:type="auto"/>
                    <w:hideMark/>
                  </w:tcPr>
                  <w:p w14:paraId="266BEF58" w14:textId="77777777" w:rsidR="00D95B9E" w:rsidRDefault="00D95B9E">
                    <w:pPr>
                      <w:pStyle w:val="Bibliography"/>
                      <w:rPr>
                        <w:noProof/>
                      </w:rPr>
                    </w:pPr>
                    <w:r>
                      <w:rPr>
                        <w:noProof/>
                      </w:rPr>
                      <w:t>Techopedia, “Six Degrees of Freedom,” [Online]. Available: https://www.techopedia.com/definition/12702/six-degrees-of-freedom-6dof. [Accessed 25 August 2021].</w:t>
                    </w:r>
                  </w:p>
                </w:tc>
              </w:tr>
              <w:tr w:rsidR="00D95B9E" w14:paraId="5F2D7FA0" w14:textId="77777777">
                <w:trPr>
                  <w:divId w:val="1385449588"/>
                  <w:tblCellSpacing w:w="15" w:type="dxa"/>
                </w:trPr>
                <w:tc>
                  <w:tcPr>
                    <w:tcW w:w="50" w:type="pct"/>
                    <w:hideMark/>
                  </w:tcPr>
                  <w:p w14:paraId="7A2919E3" w14:textId="77777777" w:rsidR="00D95B9E" w:rsidRDefault="00D95B9E">
                    <w:pPr>
                      <w:pStyle w:val="Bibliography"/>
                      <w:rPr>
                        <w:noProof/>
                      </w:rPr>
                    </w:pPr>
                    <w:r>
                      <w:rPr>
                        <w:noProof/>
                      </w:rPr>
                      <w:t xml:space="preserve">[13] </w:t>
                    </w:r>
                  </w:p>
                </w:tc>
                <w:tc>
                  <w:tcPr>
                    <w:tcW w:w="0" w:type="auto"/>
                    <w:hideMark/>
                  </w:tcPr>
                  <w:p w14:paraId="15D31DDE" w14:textId="77777777" w:rsidR="00D95B9E" w:rsidRDefault="00D95B9E">
                    <w:pPr>
                      <w:pStyle w:val="Bibliography"/>
                      <w:rPr>
                        <w:noProof/>
                      </w:rPr>
                    </w:pPr>
                    <w:r>
                      <w:rPr>
                        <w:noProof/>
                      </w:rPr>
                      <w:t>aosabork.org, “A Pedometer In the Real World,” [Online]. Available: https://www.aosabook.org/en/500L/a-pedometer-in-the-real-world.html. [Accessed 14 09 2021].</w:t>
                    </w:r>
                  </w:p>
                </w:tc>
              </w:tr>
              <w:tr w:rsidR="00D95B9E" w14:paraId="6A5B7D3E" w14:textId="77777777">
                <w:trPr>
                  <w:divId w:val="1385449588"/>
                  <w:tblCellSpacing w:w="15" w:type="dxa"/>
                </w:trPr>
                <w:tc>
                  <w:tcPr>
                    <w:tcW w:w="50" w:type="pct"/>
                    <w:hideMark/>
                  </w:tcPr>
                  <w:p w14:paraId="6F85FCE1" w14:textId="77777777" w:rsidR="00D95B9E" w:rsidRDefault="00D95B9E">
                    <w:pPr>
                      <w:pStyle w:val="Bibliography"/>
                      <w:rPr>
                        <w:noProof/>
                      </w:rPr>
                    </w:pPr>
                    <w:r>
                      <w:rPr>
                        <w:noProof/>
                      </w:rPr>
                      <w:t xml:space="preserve">[14] </w:t>
                    </w:r>
                  </w:p>
                </w:tc>
                <w:tc>
                  <w:tcPr>
                    <w:tcW w:w="0" w:type="auto"/>
                    <w:hideMark/>
                  </w:tcPr>
                  <w:p w14:paraId="02434931" w14:textId="77777777" w:rsidR="00D95B9E" w:rsidRDefault="00D95B9E">
                    <w:pPr>
                      <w:pStyle w:val="Bibliography"/>
                      <w:rPr>
                        <w:noProof/>
                      </w:rPr>
                    </w:pPr>
                    <w:r>
                      <w:rPr>
                        <w:noProof/>
                      </w:rPr>
                      <w:t>CDC, “NCHS Data Brief, Number 359, December 2020,” [Online]. Available: https://www.cdc.gov/nchs/data/databriefs/db395-H.pdf. [Accessed 12 August 2021].</w:t>
                    </w:r>
                  </w:p>
                </w:tc>
              </w:tr>
            </w:tbl>
            <w:p w14:paraId="52E0A651" w14:textId="77777777" w:rsidR="00D95B9E" w:rsidRDefault="00D95B9E">
              <w:pPr>
                <w:divId w:val="1385449588"/>
                <w:rPr>
                  <w:rFonts w:eastAsia="Times New Roman"/>
                  <w:noProof/>
                </w:rPr>
              </w:pPr>
            </w:p>
            <w:bookmarkEnd w:id="11"/>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155DF8" w:rsidP="008E72E5">
      <w:pPr>
        <w:rPr>
          <w:noProof/>
        </w:rPr>
      </w:pPr>
      <w:hyperlink r:id="rId57"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BA8A0" w14:textId="77777777" w:rsidR="00155DF8" w:rsidRDefault="00155DF8" w:rsidP="008E72E5">
      <w:r>
        <w:separator/>
      </w:r>
    </w:p>
    <w:p w14:paraId="31D0D4D9" w14:textId="77777777" w:rsidR="00155DF8" w:rsidRDefault="00155DF8" w:rsidP="008E72E5"/>
  </w:endnote>
  <w:endnote w:type="continuationSeparator" w:id="0">
    <w:p w14:paraId="295E5132" w14:textId="77777777" w:rsidR="00155DF8" w:rsidRDefault="00155DF8" w:rsidP="008E72E5">
      <w:r>
        <w:continuationSeparator/>
      </w:r>
    </w:p>
    <w:p w14:paraId="225DBC2A" w14:textId="77777777" w:rsidR="00155DF8" w:rsidRDefault="00155DF8"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5C332" w14:textId="77777777" w:rsidR="00155DF8" w:rsidRDefault="00155DF8" w:rsidP="008E72E5">
      <w:r>
        <w:separator/>
      </w:r>
    </w:p>
    <w:p w14:paraId="4BAE317A" w14:textId="77777777" w:rsidR="00155DF8" w:rsidRDefault="00155DF8" w:rsidP="008E72E5"/>
  </w:footnote>
  <w:footnote w:type="continuationSeparator" w:id="0">
    <w:p w14:paraId="281DD80D" w14:textId="77777777" w:rsidR="00155DF8" w:rsidRDefault="00155DF8" w:rsidP="008E72E5">
      <w:r>
        <w:continuationSeparator/>
      </w:r>
    </w:p>
    <w:p w14:paraId="1BF64577" w14:textId="77777777" w:rsidR="00155DF8" w:rsidRDefault="00155DF8"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155DF8"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3E3860CA" w:rsidR="00075845" w:rsidRPr="00075845" w:rsidRDefault="00155DF8"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C3693B">
      <w:t xml:space="preserve">| </w:t>
    </w:r>
    <w:r w:rsidR="00075845">
      <w:t>Woodhouse College</w:t>
    </w:r>
    <w:r w:rsidR="00C3693B">
      <w:t xml:space="preserve"> 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155DF8"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80371C"/>
    <w:multiLevelType w:val="multilevel"/>
    <w:tmpl w:val="0809001D"/>
    <w:numStyleLink w:val="Style1"/>
  </w:abstractNum>
  <w:abstractNum w:abstractNumId="1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8148E2"/>
    <w:multiLevelType w:val="hybridMultilevel"/>
    <w:tmpl w:val="8FB81A4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5"/>
  </w:num>
  <w:num w:numId="3">
    <w:abstractNumId w:val="4"/>
  </w:num>
  <w:num w:numId="4">
    <w:abstractNumId w:val="1"/>
  </w:num>
  <w:num w:numId="5">
    <w:abstractNumId w:val="10"/>
  </w:num>
  <w:num w:numId="6">
    <w:abstractNumId w:val="17"/>
  </w:num>
  <w:num w:numId="7">
    <w:abstractNumId w:val="9"/>
  </w:num>
  <w:num w:numId="8">
    <w:abstractNumId w:val="3"/>
  </w:num>
  <w:num w:numId="9">
    <w:abstractNumId w:val="12"/>
  </w:num>
  <w:num w:numId="10">
    <w:abstractNumId w:val="2"/>
  </w:num>
  <w:num w:numId="11">
    <w:abstractNumId w:val="7"/>
  </w:num>
  <w:num w:numId="12">
    <w:abstractNumId w:val="6"/>
  </w:num>
  <w:num w:numId="13">
    <w:abstractNumId w:val="11"/>
  </w:num>
  <w:num w:numId="14">
    <w:abstractNumId w:val="13"/>
  </w:num>
  <w:num w:numId="15">
    <w:abstractNumId w:val="0"/>
  </w:num>
  <w:num w:numId="16">
    <w:abstractNumId w:val="16"/>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q4FAPdxgQgtAAAA"/>
  </w:docVars>
  <w:rsids>
    <w:rsidRoot w:val="00C11348"/>
    <w:rsid w:val="00013A89"/>
    <w:rsid w:val="00021B41"/>
    <w:rsid w:val="00021FAE"/>
    <w:rsid w:val="00025145"/>
    <w:rsid w:val="00030AB7"/>
    <w:rsid w:val="00032579"/>
    <w:rsid w:val="000444E1"/>
    <w:rsid w:val="00075845"/>
    <w:rsid w:val="00077266"/>
    <w:rsid w:val="000862AD"/>
    <w:rsid w:val="00087B58"/>
    <w:rsid w:val="00095157"/>
    <w:rsid w:val="0009572C"/>
    <w:rsid w:val="00095D8C"/>
    <w:rsid w:val="00097A2D"/>
    <w:rsid w:val="000A42C3"/>
    <w:rsid w:val="000C2A58"/>
    <w:rsid w:val="000C51AB"/>
    <w:rsid w:val="000C6F7E"/>
    <w:rsid w:val="000C7600"/>
    <w:rsid w:val="000D2CB5"/>
    <w:rsid w:val="000F0097"/>
    <w:rsid w:val="000F17E2"/>
    <w:rsid w:val="000F2FF0"/>
    <w:rsid w:val="001132AB"/>
    <w:rsid w:val="001233DF"/>
    <w:rsid w:val="00130158"/>
    <w:rsid w:val="001315BD"/>
    <w:rsid w:val="00143AA7"/>
    <w:rsid w:val="00150E8E"/>
    <w:rsid w:val="0015354B"/>
    <w:rsid w:val="00154B9E"/>
    <w:rsid w:val="00155DF8"/>
    <w:rsid w:val="00165ECB"/>
    <w:rsid w:val="00176014"/>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789A"/>
    <w:rsid w:val="00281583"/>
    <w:rsid w:val="00284B5B"/>
    <w:rsid w:val="00287C8B"/>
    <w:rsid w:val="002924F7"/>
    <w:rsid w:val="00296659"/>
    <w:rsid w:val="002A01BB"/>
    <w:rsid w:val="002A0C4B"/>
    <w:rsid w:val="002A2D35"/>
    <w:rsid w:val="002A3C50"/>
    <w:rsid w:val="002A4577"/>
    <w:rsid w:val="002A5833"/>
    <w:rsid w:val="002B4755"/>
    <w:rsid w:val="002C13A9"/>
    <w:rsid w:val="002C3FBA"/>
    <w:rsid w:val="002D2EF6"/>
    <w:rsid w:val="002D720D"/>
    <w:rsid w:val="002E2390"/>
    <w:rsid w:val="002E3811"/>
    <w:rsid w:val="002E4986"/>
    <w:rsid w:val="002F0CE2"/>
    <w:rsid w:val="002F4D61"/>
    <w:rsid w:val="002F55C3"/>
    <w:rsid w:val="002F7665"/>
    <w:rsid w:val="0030252F"/>
    <w:rsid w:val="003030AF"/>
    <w:rsid w:val="003073C4"/>
    <w:rsid w:val="003129A5"/>
    <w:rsid w:val="003217CD"/>
    <w:rsid w:val="0033160B"/>
    <w:rsid w:val="00340F26"/>
    <w:rsid w:val="00350174"/>
    <w:rsid w:val="003531AE"/>
    <w:rsid w:val="00355BDF"/>
    <w:rsid w:val="00364791"/>
    <w:rsid w:val="00394E34"/>
    <w:rsid w:val="00395F74"/>
    <w:rsid w:val="003A1338"/>
    <w:rsid w:val="003B64D2"/>
    <w:rsid w:val="003C1DF9"/>
    <w:rsid w:val="003C1DFF"/>
    <w:rsid w:val="003D1613"/>
    <w:rsid w:val="003D70F5"/>
    <w:rsid w:val="003E7451"/>
    <w:rsid w:val="003F3697"/>
    <w:rsid w:val="003F36D2"/>
    <w:rsid w:val="003F6FFB"/>
    <w:rsid w:val="00400C17"/>
    <w:rsid w:val="0041019E"/>
    <w:rsid w:val="004103E9"/>
    <w:rsid w:val="00411344"/>
    <w:rsid w:val="00412F49"/>
    <w:rsid w:val="00414797"/>
    <w:rsid w:val="00414CD2"/>
    <w:rsid w:val="0042475C"/>
    <w:rsid w:val="00431371"/>
    <w:rsid w:val="00440533"/>
    <w:rsid w:val="004414A1"/>
    <w:rsid w:val="004418D2"/>
    <w:rsid w:val="00453102"/>
    <w:rsid w:val="004614DA"/>
    <w:rsid w:val="00474758"/>
    <w:rsid w:val="00477824"/>
    <w:rsid w:val="0048158D"/>
    <w:rsid w:val="00485330"/>
    <w:rsid w:val="00486E16"/>
    <w:rsid w:val="00491E3F"/>
    <w:rsid w:val="004958FE"/>
    <w:rsid w:val="004970FA"/>
    <w:rsid w:val="004A080A"/>
    <w:rsid w:val="004A4BB6"/>
    <w:rsid w:val="004B6843"/>
    <w:rsid w:val="004C003B"/>
    <w:rsid w:val="004C2E47"/>
    <w:rsid w:val="004D23E4"/>
    <w:rsid w:val="004E0BB5"/>
    <w:rsid w:val="004E2B10"/>
    <w:rsid w:val="004E2C84"/>
    <w:rsid w:val="004F7253"/>
    <w:rsid w:val="00502DC1"/>
    <w:rsid w:val="00504724"/>
    <w:rsid w:val="005075EF"/>
    <w:rsid w:val="00510559"/>
    <w:rsid w:val="00526DE7"/>
    <w:rsid w:val="00527274"/>
    <w:rsid w:val="005274F8"/>
    <w:rsid w:val="00540133"/>
    <w:rsid w:val="005402C6"/>
    <w:rsid w:val="00540F5A"/>
    <w:rsid w:val="00541B50"/>
    <w:rsid w:val="005448BF"/>
    <w:rsid w:val="00547508"/>
    <w:rsid w:val="00553109"/>
    <w:rsid w:val="005570A6"/>
    <w:rsid w:val="005619A0"/>
    <w:rsid w:val="00567AD8"/>
    <w:rsid w:val="005702CC"/>
    <w:rsid w:val="00572625"/>
    <w:rsid w:val="00577709"/>
    <w:rsid w:val="0058344F"/>
    <w:rsid w:val="00590BFF"/>
    <w:rsid w:val="00595970"/>
    <w:rsid w:val="005A27A8"/>
    <w:rsid w:val="005A6688"/>
    <w:rsid w:val="005B116B"/>
    <w:rsid w:val="005C5C38"/>
    <w:rsid w:val="005D6217"/>
    <w:rsid w:val="005D639D"/>
    <w:rsid w:val="005E47AD"/>
    <w:rsid w:val="005E70C1"/>
    <w:rsid w:val="005F52CD"/>
    <w:rsid w:val="00604C10"/>
    <w:rsid w:val="00616EF1"/>
    <w:rsid w:val="00624C4B"/>
    <w:rsid w:val="00641455"/>
    <w:rsid w:val="0064320F"/>
    <w:rsid w:val="0064720D"/>
    <w:rsid w:val="00656358"/>
    <w:rsid w:val="00662548"/>
    <w:rsid w:val="00665189"/>
    <w:rsid w:val="006658EA"/>
    <w:rsid w:val="00676595"/>
    <w:rsid w:val="00690314"/>
    <w:rsid w:val="00690FFB"/>
    <w:rsid w:val="006A39ED"/>
    <w:rsid w:val="006A49A0"/>
    <w:rsid w:val="006B1092"/>
    <w:rsid w:val="006C3275"/>
    <w:rsid w:val="006C392E"/>
    <w:rsid w:val="006C4CB2"/>
    <w:rsid w:val="006C54FB"/>
    <w:rsid w:val="006C6127"/>
    <w:rsid w:val="006D1A11"/>
    <w:rsid w:val="006E21AF"/>
    <w:rsid w:val="007057BC"/>
    <w:rsid w:val="0070761C"/>
    <w:rsid w:val="007146F9"/>
    <w:rsid w:val="007201FE"/>
    <w:rsid w:val="007248B9"/>
    <w:rsid w:val="00732A13"/>
    <w:rsid w:val="00742185"/>
    <w:rsid w:val="00752ED2"/>
    <w:rsid w:val="00754335"/>
    <w:rsid w:val="00755373"/>
    <w:rsid w:val="007637B3"/>
    <w:rsid w:val="00766194"/>
    <w:rsid w:val="00774F32"/>
    <w:rsid w:val="007902E5"/>
    <w:rsid w:val="007924B8"/>
    <w:rsid w:val="007A4471"/>
    <w:rsid w:val="007A671E"/>
    <w:rsid w:val="007C4637"/>
    <w:rsid w:val="007C4E02"/>
    <w:rsid w:val="007C5190"/>
    <w:rsid w:val="007C753E"/>
    <w:rsid w:val="007E2476"/>
    <w:rsid w:val="00800BD8"/>
    <w:rsid w:val="008200FC"/>
    <w:rsid w:val="008347FB"/>
    <w:rsid w:val="00837F6F"/>
    <w:rsid w:val="008512EA"/>
    <w:rsid w:val="00863172"/>
    <w:rsid w:val="00867154"/>
    <w:rsid w:val="00871C93"/>
    <w:rsid w:val="00891044"/>
    <w:rsid w:val="00892C78"/>
    <w:rsid w:val="008946A6"/>
    <w:rsid w:val="00895FE0"/>
    <w:rsid w:val="008A774E"/>
    <w:rsid w:val="008C2AD2"/>
    <w:rsid w:val="008C3CAD"/>
    <w:rsid w:val="008C52D4"/>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A39B7"/>
    <w:rsid w:val="009A3EF9"/>
    <w:rsid w:val="009B4F0B"/>
    <w:rsid w:val="009B7E18"/>
    <w:rsid w:val="009D2913"/>
    <w:rsid w:val="009D450C"/>
    <w:rsid w:val="009D57A7"/>
    <w:rsid w:val="009D7584"/>
    <w:rsid w:val="009E2C61"/>
    <w:rsid w:val="009E50CB"/>
    <w:rsid w:val="00A00629"/>
    <w:rsid w:val="00A01595"/>
    <w:rsid w:val="00A048E9"/>
    <w:rsid w:val="00A062BA"/>
    <w:rsid w:val="00A068C5"/>
    <w:rsid w:val="00A07CB3"/>
    <w:rsid w:val="00A12904"/>
    <w:rsid w:val="00A1465F"/>
    <w:rsid w:val="00A40B64"/>
    <w:rsid w:val="00A4646A"/>
    <w:rsid w:val="00A47DCB"/>
    <w:rsid w:val="00A526CE"/>
    <w:rsid w:val="00A56FE2"/>
    <w:rsid w:val="00A570CA"/>
    <w:rsid w:val="00A67FA0"/>
    <w:rsid w:val="00A70722"/>
    <w:rsid w:val="00A70936"/>
    <w:rsid w:val="00A712D3"/>
    <w:rsid w:val="00A8548D"/>
    <w:rsid w:val="00A95B0D"/>
    <w:rsid w:val="00A95C91"/>
    <w:rsid w:val="00AB0AF2"/>
    <w:rsid w:val="00AB7300"/>
    <w:rsid w:val="00AC1898"/>
    <w:rsid w:val="00AC18EA"/>
    <w:rsid w:val="00AC512B"/>
    <w:rsid w:val="00AC5B21"/>
    <w:rsid w:val="00AC7FB2"/>
    <w:rsid w:val="00AD4E80"/>
    <w:rsid w:val="00AD5F9A"/>
    <w:rsid w:val="00AE04A6"/>
    <w:rsid w:val="00AE1BB2"/>
    <w:rsid w:val="00AE569B"/>
    <w:rsid w:val="00AF50A1"/>
    <w:rsid w:val="00B117AC"/>
    <w:rsid w:val="00B15659"/>
    <w:rsid w:val="00B2471F"/>
    <w:rsid w:val="00B27044"/>
    <w:rsid w:val="00B37BE7"/>
    <w:rsid w:val="00B50487"/>
    <w:rsid w:val="00B64204"/>
    <w:rsid w:val="00B74DFA"/>
    <w:rsid w:val="00B8031D"/>
    <w:rsid w:val="00B80ECA"/>
    <w:rsid w:val="00B851B5"/>
    <w:rsid w:val="00B96237"/>
    <w:rsid w:val="00BA67C0"/>
    <w:rsid w:val="00BA69D5"/>
    <w:rsid w:val="00BB6830"/>
    <w:rsid w:val="00BC46CD"/>
    <w:rsid w:val="00BC4A6E"/>
    <w:rsid w:val="00BE0381"/>
    <w:rsid w:val="00BE051A"/>
    <w:rsid w:val="00BE3237"/>
    <w:rsid w:val="00BE5C06"/>
    <w:rsid w:val="00BE7597"/>
    <w:rsid w:val="00BF164B"/>
    <w:rsid w:val="00BF361E"/>
    <w:rsid w:val="00BF76B3"/>
    <w:rsid w:val="00C009D0"/>
    <w:rsid w:val="00C0683C"/>
    <w:rsid w:val="00C1073B"/>
    <w:rsid w:val="00C10DE0"/>
    <w:rsid w:val="00C11348"/>
    <w:rsid w:val="00C266CB"/>
    <w:rsid w:val="00C26AB9"/>
    <w:rsid w:val="00C32BC6"/>
    <w:rsid w:val="00C330B8"/>
    <w:rsid w:val="00C3586D"/>
    <w:rsid w:val="00C3693B"/>
    <w:rsid w:val="00C44FA3"/>
    <w:rsid w:val="00C66F63"/>
    <w:rsid w:val="00C75EE6"/>
    <w:rsid w:val="00C8213B"/>
    <w:rsid w:val="00C94E22"/>
    <w:rsid w:val="00C97BB2"/>
    <w:rsid w:val="00CA720D"/>
    <w:rsid w:val="00CB0757"/>
    <w:rsid w:val="00CB2444"/>
    <w:rsid w:val="00CC1124"/>
    <w:rsid w:val="00CC3269"/>
    <w:rsid w:val="00CC39D7"/>
    <w:rsid w:val="00CE3E96"/>
    <w:rsid w:val="00CF7A2D"/>
    <w:rsid w:val="00D02ED5"/>
    <w:rsid w:val="00D10D91"/>
    <w:rsid w:val="00D3436F"/>
    <w:rsid w:val="00D36CB9"/>
    <w:rsid w:val="00D47E49"/>
    <w:rsid w:val="00D62A72"/>
    <w:rsid w:val="00D64AF1"/>
    <w:rsid w:val="00D70ACF"/>
    <w:rsid w:val="00D71FE3"/>
    <w:rsid w:val="00D80FE1"/>
    <w:rsid w:val="00D81F94"/>
    <w:rsid w:val="00D842F7"/>
    <w:rsid w:val="00D95B9E"/>
    <w:rsid w:val="00D96C2B"/>
    <w:rsid w:val="00D96EF0"/>
    <w:rsid w:val="00DA0EBE"/>
    <w:rsid w:val="00DA2665"/>
    <w:rsid w:val="00DB0736"/>
    <w:rsid w:val="00DB2A99"/>
    <w:rsid w:val="00DD1E46"/>
    <w:rsid w:val="00DD230E"/>
    <w:rsid w:val="00DD2E0F"/>
    <w:rsid w:val="00DD4C3A"/>
    <w:rsid w:val="00DE2F70"/>
    <w:rsid w:val="00DF279D"/>
    <w:rsid w:val="00E001DA"/>
    <w:rsid w:val="00E104C7"/>
    <w:rsid w:val="00E20CDB"/>
    <w:rsid w:val="00E233CE"/>
    <w:rsid w:val="00E26538"/>
    <w:rsid w:val="00E30A33"/>
    <w:rsid w:val="00E31C15"/>
    <w:rsid w:val="00E36338"/>
    <w:rsid w:val="00E47C44"/>
    <w:rsid w:val="00E560C0"/>
    <w:rsid w:val="00E608A0"/>
    <w:rsid w:val="00E72BE7"/>
    <w:rsid w:val="00E75F28"/>
    <w:rsid w:val="00E80747"/>
    <w:rsid w:val="00E8671A"/>
    <w:rsid w:val="00E96BFE"/>
    <w:rsid w:val="00EA1E59"/>
    <w:rsid w:val="00ED044F"/>
    <w:rsid w:val="00ED5FA4"/>
    <w:rsid w:val="00EE278B"/>
    <w:rsid w:val="00EE5416"/>
    <w:rsid w:val="00EF4AD9"/>
    <w:rsid w:val="00EF636D"/>
    <w:rsid w:val="00EF665C"/>
    <w:rsid w:val="00EF6787"/>
    <w:rsid w:val="00F04797"/>
    <w:rsid w:val="00F13B49"/>
    <w:rsid w:val="00F20392"/>
    <w:rsid w:val="00F33FBF"/>
    <w:rsid w:val="00F456D8"/>
    <w:rsid w:val="00F629D0"/>
    <w:rsid w:val="00F632B7"/>
    <w:rsid w:val="00F647AE"/>
    <w:rsid w:val="00F7060C"/>
    <w:rsid w:val="00F74343"/>
    <w:rsid w:val="00F75E51"/>
    <w:rsid w:val="00F82301"/>
    <w:rsid w:val="00F84102"/>
    <w:rsid w:val="00F851DA"/>
    <w:rsid w:val="00F853F5"/>
    <w:rsid w:val="00F911B6"/>
    <w:rsid w:val="00F93A5F"/>
    <w:rsid w:val="00F973DA"/>
    <w:rsid w:val="00FC0231"/>
    <w:rsid w:val="00FC7148"/>
    <w:rsid w:val="00FD15E3"/>
    <w:rsid w:val="00FD18E3"/>
    <w:rsid w:val="00FD21BD"/>
    <w:rsid w:val="00FD509A"/>
    <w:rsid w:val="00FD5642"/>
    <w:rsid w:val="00FD6DC4"/>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0.png"/><Relationship Id="rId21" Type="http://schemas.openxmlformats.org/officeDocument/2006/relationships/image" Target="media/image14.png"/><Relationship Id="rId34" Type="http://schemas.openxmlformats.org/officeDocument/2006/relationships/image" Target="media/image250.png"/><Relationship Id="rId42" Type="http://schemas.openxmlformats.org/officeDocument/2006/relationships/image" Target="media/image33.png"/><Relationship Id="rId47" Type="http://schemas.openxmlformats.org/officeDocument/2006/relationships/diagramData" Target="diagrams/data1.xml"/><Relationship Id="rId50" Type="http://schemas.openxmlformats.org/officeDocument/2006/relationships/diagramColors" Target="diagrams/colors1.xm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4.png"/><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6.png"/><Relationship Id="rId43" Type="http://schemas.openxmlformats.org/officeDocument/2006/relationships/hyperlink" Target="https://youtu.be/ZrCl8taJ7SY" TargetMode="External"/><Relationship Id="rId48" Type="http://schemas.openxmlformats.org/officeDocument/2006/relationships/diagramLayout" Target="diagrams/layout1.xml"/><Relationship Id="rId56" Type="http://schemas.openxmlformats.org/officeDocument/2006/relationships/header" Target="header3.xml"/><Relationship Id="rId8" Type="http://schemas.openxmlformats.org/officeDocument/2006/relationships/image" Target="media/image1.jpeg"/><Relationship Id="rId51" Type="http://schemas.microsoft.com/office/2007/relationships/diagramDrawing" Target="diagrams/drawing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0.png"/><Relationship Id="rId38" Type="http://schemas.openxmlformats.org/officeDocument/2006/relationships/image" Target="media/image29.png"/><Relationship Id="rId46" Type="http://schemas.openxmlformats.org/officeDocument/2006/relationships/image" Target="media/image35.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7.png"/><Relationship Id="rId49" Type="http://schemas.openxmlformats.org/officeDocument/2006/relationships/diagramQuickStyle" Target="diagrams/quickStyle1.xml"/><Relationship Id="rId57" Type="http://schemas.openxmlformats.org/officeDocument/2006/relationships/hyperlink" Target="https://github.com/calebchan1/ALevelNEA"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www.youtube.com/watch?v=GZvSYJDk-us&amp;ab_channel=freeCodeCamp.org" TargetMode="External"/><Relationship Id="rId5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6.jpeg"/></Relationships>
</file>

<file path=word/_rels/header2.xml.rels><?xml version="1.0" encoding="UTF-8" standalone="yes"?>
<Relationships xmlns="http://schemas.openxmlformats.org/package/2006/relationships"><Relationship Id="rId1" Type="http://schemas.openxmlformats.org/officeDocument/2006/relationships/image" Target="media/image36.jpeg"/></Relationships>
</file>

<file path=word/_rels/header3.xml.rels><?xml version="1.0" encoding="UTF-8" standalone="yes"?>
<Relationships xmlns="http://schemas.openxmlformats.org/package/2006/relationships"><Relationship Id="rId1" Type="http://schemas.openxmlformats.org/officeDocument/2006/relationships/image" Target="media/image36.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5F54FC51-A06D-44CA-B9B0-35505C40660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gm:t>
    </dgm:pt>
    <dgm:pt modelId="{0053F65D-3FD0-4DFF-940D-DCDF3666ADF3}" type="parTrans" cxnId="{B7614D8D-DF97-4DC0-8CE8-AF208BC6AEF6}">
      <dgm:prSet/>
      <dgm:spPr/>
      <dgm:t>
        <a:bodyPr/>
        <a:lstStyle/>
        <a:p>
          <a:endParaRPr lang="en-GB"/>
        </a:p>
      </dgm:t>
    </dgm:pt>
    <dgm:pt modelId="{3F273C23-3AD9-48EF-A963-C1585A78A186}" type="sibTrans" cxnId="{B7614D8D-DF97-4DC0-8CE8-AF208BC6AEF6}">
      <dgm:prSet/>
      <dgm:spPr/>
      <dgm:t>
        <a:bodyPr/>
        <a:lstStyle/>
        <a:p>
          <a:endParaRPr lang="en-GB"/>
        </a:p>
      </dgm:t>
    </dgm:pt>
    <dgm:pt modelId="{1C199AB7-A37C-49FC-A865-B2C55F96CA25}">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gm:t>
    </dgm:pt>
    <dgm:pt modelId="{8A967661-5265-4BD7-88B9-0AC086BAB247}" type="parTrans" cxnId="{704896B5-EC36-44D1-A44A-23E670837676}">
      <dgm:prSet/>
      <dgm:spPr/>
      <dgm:t>
        <a:bodyPr/>
        <a:lstStyle/>
        <a:p>
          <a:endParaRPr lang="en-GB"/>
        </a:p>
      </dgm:t>
    </dgm:pt>
    <dgm:pt modelId="{3E902B72-09DB-4B0C-AF6B-02BAB7F72425}" type="sibTrans" cxnId="{704896B5-EC36-44D1-A44A-23E670837676}">
      <dgm:prSet/>
      <dgm:spPr/>
      <dgm:t>
        <a:bodyPr/>
        <a:lstStyle/>
        <a:p>
          <a:endParaRPr lang="en-GB"/>
        </a:p>
      </dgm:t>
    </dgm:pt>
    <dgm:pt modelId="{B6F34A72-119D-4ADE-938A-BC1AC850DB7B}">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gm:t>
    </dgm:pt>
    <dgm:pt modelId="{BC12DEF4-669F-47B3-B503-6DC0516D659F}" type="parTrans" cxnId="{B895911F-DC2B-40C1-9EE3-21A04F1127D7}">
      <dgm:prSet/>
      <dgm:spPr/>
      <dgm:t>
        <a:bodyPr/>
        <a:lstStyle/>
        <a:p>
          <a:endParaRPr lang="en-GB"/>
        </a:p>
      </dgm:t>
    </dgm:pt>
    <dgm:pt modelId="{A957EAEA-09E6-4AA8-9680-5497BC0C1E23}" type="sibTrans" cxnId="{B895911F-DC2B-40C1-9EE3-21A04F1127D7}">
      <dgm:prSet/>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ary to implement pose recognition for exercises, to be able to extract quantitive information from an exercise.</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043AD238-8E60-4E3B-930B-8DAF74E05FDB}">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0E9B4EB7-0661-4818-B373-6521D3C3EB53}" type="parTrans" cxnId="{A1FCE5C7-60CF-4393-8BD4-F44049F155A5}">
      <dgm:prSet/>
      <dgm:spPr/>
      <dgm:t>
        <a:bodyPr/>
        <a:lstStyle/>
        <a:p>
          <a:endParaRPr lang="en-GB"/>
        </a:p>
      </dgm:t>
    </dgm:pt>
    <dgm:pt modelId="{1317050D-651F-4EDF-AA2B-E3558AAB4B74}" type="sibTrans" cxnId="{A1FCE5C7-60CF-4393-8BD4-F44049F155A5}">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of the above into one app, that also entails a modern, simple UI suited towards my third party. This should allow users to choose an exercise within a menu, and track it.</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9FE4F7EB-1C83-4B43-825E-BD4883305E2D}" type="pres">
      <dgm:prSet presAssocID="{5F54FC51-A06D-44CA-B9B0-35505C406602}" presName="node" presStyleLbl="node1" presStyleIdx="0" presStyleCnt="7">
        <dgm:presLayoutVars>
          <dgm:bulletEnabled val="1"/>
        </dgm:presLayoutVars>
      </dgm:prSet>
      <dgm:spPr/>
    </dgm:pt>
    <dgm:pt modelId="{5DE43954-A068-4963-986E-60C6C989812F}" type="pres">
      <dgm:prSet presAssocID="{3F273C23-3AD9-48EF-A963-C1585A78A186}" presName="sibTrans" presStyleLbl="sibTrans1D1" presStyleIdx="0" presStyleCnt="6"/>
      <dgm:spPr/>
    </dgm:pt>
    <dgm:pt modelId="{EAAD04D5-2CB4-4DD7-9DF2-D72F93654ED6}" type="pres">
      <dgm:prSet presAssocID="{3F273C23-3AD9-48EF-A963-C1585A78A186}" presName="connectorText" presStyleLbl="sibTrans1D1" presStyleIdx="0" presStyleCnt="6"/>
      <dgm:spPr/>
    </dgm:pt>
    <dgm:pt modelId="{9F739C1C-14B9-4FD6-B021-A89A0CFD5278}" type="pres">
      <dgm:prSet presAssocID="{1C199AB7-A37C-49FC-A865-B2C55F96CA25}" presName="node" presStyleLbl="node1" presStyleIdx="1" presStyleCnt="7">
        <dgm:presLayoutVars>
          <dgm:bulletEnabled val="1"/>
        </dgm:presLayoutVars>
      </dgm:prSet>
      <dgm:spPr/>
    </dgm:pt>
    <dgm:pt modelId="{5B0149BA-54C6-4C2D-82F6-E209F9268A46}" type="pres">
      <dgm:prSet presAssocID="{3E902B72-09DB-4B0C-AF6B-02BAB7F72425}" presName="sibTrans" presStyleLbl="sibTrans1D1" presStyleIdx="1" presStyleCnt="6"/>
      <dgm:spPr/>
    </dgm:pt>
    <dgm:pt modelId="{54EF74B1-0E83-4CB7-AE62-6ABC9D1F3584}" type="pres">
      <dgm:prSet presAssocID="{3E902B72-09DB-4B0C-AF6B-02BAB7F72425}" presName="connectorText" presStyleLbl="sibTrans1D1" presStyleIdx="1" presStyleCnt="6"/>
      <dgm:spPr/>
    </dgm:pt>
    <dgm:pt modelId="{F34A98A5-4643-4D68-B5A2-C6CA2E683B97}" type="pres">
      <dgm:prSet presAssocID="{B6F34A72-119D-4ADE-938A-BC1AC850DB7B}" presName="node" presStyleLbl="node1" presStyleIdx="2" presStyleCnt="7">
        <dgm:presLayoutVars>
          <dgm:bulletEnabled val="1"/>
        </dgm:presLayoutVars>
      </dgm:prSet>
      <dgm:spPr/>
    </dgm:pt>
    <dgm:pt modelId="{F55F2BA6-C3BF-4C93-AE29-5C3D95DD5DCE}" type="pres">
      <dgm:prSet presAssocID="{A957EAEA-09E6-4AA8-9680-5497BC0C1E23}" presName="sibTrans" presStyleLbl="sibTrans1D1" presStyleIdx="2" presStyleCnt="6"/>
      <dgm:spPr/>
    </dgm:pt>
    <dgm:pt modelId="{DA6185D5-22AB-4462-B29D-961150831C7A}" type="pres">
      <dgm:prSet presAssocID="{A957EAEA-09E6-4AA8-9680-5497BC0C1E23}" presName="connectorText" presStyleLbl="sibTrans1D1" presStyleIdx="2" presStyleCnt="6"/>
      <dgm:spPr/>
    </dgm:pt>
    <dgm:pt modelId="{E4990D86-9153-4D36-88F7-7CDAA0386410}" type="pres">
      <dgm:prSet presAssocID="{4CDBC496-9B7E-4E11-BC40-274358E1C272}" presName="node" presStyleLbl="node1" presStyleIdx="3" presStyleCnt="7">
        <dgm:presLayoutVars>
          <dgm:bulletEnabled val="1"/>
        </dgm:presLayoutVars>
      </dgm:prSet>
      <dgm:spPr/>
    </dgm:pt>
    <dgm:pt modelId="{9C42E59F-BF21-4339-A0BF-97FA10DEB636}" type="pres">
      <dgm:prSet presAssocID="{6F234B80-5AA4-449F-846B-4683BF94D062}" presName="sibTrans" presStyleLbl="sibTrans1D1" presStyleIdx="3" presStyleCnt="6"/>
      <dgm:spPr/>
    </dgm:pt>
    <dgm:pt modelId="{3729EDB8-B984-443F-8092-34B20ECF5B32}" type="pres">
      <dgm:prSet presAssocID="{6F234B80-5AA4-449F-846B-4683BF94D062}" presName="connectorText" presStyleLbl="sibTrans1D1" presStyleIdx="3" presStyleCnt="6"/>
      <dgm:spPr/>
    </dgm:pt>
    <dgm:pt modelId="{2201273F-A7C5-459B-8803-AE9C6B09A54B}" type="pres">
      <dgm:prSet presAssocID="{2678766B-BAFC-4ACB-AAB7-62345E7B7A1D}" presName="node" presStyleLbl="node1" presStyleIdx="4" presStyleCnt="7">
        <dgm:presLayoutVars>
          <dgm:bulletEnabled val="1"/>
        </dgm:presLayoutVars>
      </dgm:prSet>
      <dgm:spPr/>
    </dgm:pt>
    <dgm:pt modelId="{7FBD0466-5E66-419B-A8F3-977302D178A2}" type="pres">
      <dgm:prSet presAssocID="{D4128866-112C-4E44-9691-03646AAA1FC6}" presName="sibTrans" presStyleLbl="sibTrans1D1" presStyleIdx="4" presStyleCnt="6"/>
      <dgm:spPr/>
    </dgm:pt>
    <dgm:pt modelId="{7C2A9DB4-047C-4EF9-AAFC-B8A8D591DEF5}" type="pres">
      <dgm:prSet presAssocID="{D4128866-112C-4E44-9691-03646AAA1FC6}" presName="connectorText" presStyleLbl="sibTrans1D1" presStyleIdx="4" presStyleCnt="6"/>
      <dgm:spPr/>
    </dgm:pt>
    <dgm:pt modelId="{4819A690-161D-4AB3-920F-2045ACFB43B4}" type="pres">
      <dgm:prSet presAssocID="{9BA13943-56DC-4EF8-83E0-06AD67FD3EB4}" presName="node" presStyleLbl="node1" presStyleIdx="5" presStyleCnt="7">
        <dgm:presLayoutVars>
          <dgm:bulletEnabled val="1"/>
        </dgm:presLayoutVars>
      </dgm:prSet>
      <dgm:spPr/>
    </dgm:pt>
    <dgm:pt modelId="{2EF13EAB-79C7-49DE-8330-9828BE482124}" type="pres">
      <dgm:prSet presAssocID="{4AC71934-71F7-48E1-9022-25CCAEB6ADCA}" presName="sibTrans" presStyleLbl="sibTrans1D1" presStyleIdx="5" presStyleCnt="6"/>
      <dgm:spPr/>
    </dgm:pt>
    <dgm:pt modelId="{1B1C12B3-59C5-4737-9959-E5C1329C4477}" type="pres">
      <dgm:prSet presAssocID="{4AC71934-71F7-48E1-9022-25CCAEB6ADCA}" presName="connectorText" presStyleLbl="sibTrans1D1" presStyleIdx="5" presStyleCnt="6"/>
      <dgm:spPr/>
    </dgm:pt>
    <dgm:pt modelId="{6BBB79B8-9C5C-4489-B9DB-D36EFAF93A3B}" type="pres">
      <dgm:prSet presAssocID="{043AD238-8E60-4E3B-930B-8DAF74E05FDB}" presName="node" presStyleLbl="node1" presStyleIdx="6" presStyleCnt="7">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A4248402-9BCA-4B76-BFC6-A22F4CE07170}" type="presOf" srcId="{B6F34A72-119D-4ADE-938A-BC1AC850DB7B}" destId="{F34A98A5-4643-4D68-B5A2-C6CA2E683B97}"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08519A0A-4A68-469F-94FC-1D4AEB9735FD}" type="presOf" srcId="{5F54FC51-A06D-44CA-B9B0-35505C406602}" destId="{9FE4F7EB-1C83-4B43-825E-BD4883305E2D}" srcOrd="0"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B895911F-DC2B-40C1-9EE3-21A04F1127D7}" srcId="{C9A2E024-A70F-4676-BB7D-DD79C3F807F1}" destId="{B6F34A72-119D-4ADE-938A-BC1AC850DB7B}" srcOrd="2" destOrd="0" parTransId="{BC12DEF4-669F-47B3-B503-6DC0516D659F}" sibTransId="{A957EAEA-09E6-4AA8-9680-5497BC0C1E23}"/>
    <dgm:cxn modelId="{79BB4266-2E83-4C46-8963-01A2F66DA356}" type="presOf" srcId="{1C199AB7-A37C-49FC-A865-B2C55F96CA25}" destId="{9F739C1C-14B9-4FD6-B021-A89A0CFD5278}" srcOrd="0" destOrd="0" presId="urn:microsoft.com/office/officeart/2005/8/layout/bProcess3"/>
    <dgm:cxn modelId="{3C95C46B-4516-408A-8DC8-4C7D48871CB4}" type="presOf" srcId="{A957EAEA-09E6-4AA8-9680-5497BC0C1E23}" destId="{F55F2BA6-C3BF-4C93-AE29-5C3D95DD5DCE}" srcOrd="0" destOrd="0" presId="urn:microsoft.com/office/officeart/2005/8/layout/bProcess3"/>
    <dgm:cxn modelId="{40AB6456-0438-41FB-8642-7AEF11430DE0}" type="presOf" srcId="{3E902B72-09DB-4B0C-AF6B-02BAB7F72425}" destId="{5B0149BA-54C6-4C2D-82F6-E209F9268A46}" srcOrd="0" destOrd="0" presId="urn:microsoft.com/office/officeart/2005/8/layout/bProcess3"/>
    <dgm:cxn modelId="{1471E47C-E5CD-4F3D-A1DE-56D438C2C1B3}" srcId="{C9A2E024-A70F-4676-BB7D-DD79C3F807F1}" destId="{4CDBC496-9B7E-4E11-BC40-274358E1C272}" srcOrd="3" destOrd="0" parTransId="{2AA15BFF-F4EC-4A0C-AA49-5605A820482A}" sibTransId="{6F234B80-5AA4-449F-846B-4683BF94D062}"/>
    <dgm:cxn modelId="{B7614D8D-DF97-4DC0-8CE8-AF208BC6AEF6}" srcId="{C9A2E024-A70F-4676-BB7D-DD79C3F807F1}" destId="{5F54FC51-A06D-44CA-B9B0-35505C406602}" srcOrd="0" destOrd="0" parTransId="{0053F65D-3FD0-4DFF-940D-DCDF3666ADF3}" sibTransId="{3F273C23-3AD9-48EF-A963-C1585A78A186}"/>
    <dgm:cxn modelId="{B16F818D-6520-40F5-B40F-ECB9E159ADEE}" type="presOf" srcId="{A957EAEA-09E6-4AA8-9680-5497BC0C1E23}" destId="{DA6185D5-22AB-4462-B29D-961150831C7A}" srcOrd="1" destOrd="0" presId="urn:microsoft.com/office/officeart/2005/8/layout/bProcess3"/>
    <dgm:cxn modelId="{431E9D9D-79A5-4E07-B553-179E51FD5394}" type="presOf" srcId="{4AC71934-71F7-48E1-9022-25CCAEB6ADCA}" destId="{1B1C12B3-59C5-4737-9959-E5C1329C4477}" srcOrd="1"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04896B5-EC36-44D1-A44A-23E670837676}" srcId="{C9A2E024-A70F-4676-BB7D-DD79C3F807F1}" destId="{1C199AB7-A37C-49FC-A865-B2C55F96CA25}" srcOrd="1" destOrd="0" parTransId="{8A967661-5265-4BD7-88B9-0AC086BAB247}" sibTransId="{3E902B72-09DB-4B0C-AF6B-02BAB7F72425}"/>
    <dgm:cxn modelId="{2EA7A3BE-8DB7-45BC-BAE8-1B798D7FDD64}" type="presOf" srcId="{4AC71934-71F7-48E1-9022-25CCAEB6ADCA}" destId="{2EF13EAB-79C7-49DE-8330-9828BE482124}" srcOrd="0" destOrd="0" presId="urn:microsoft.com/office/officeart/2005/8/layout/bProcess3"/>
    <dgm:cxn modelId="{A1FCE5C7-60CF-4393-8BD4-F44049F155A5}" srcId="{C9A2E024-A70F-4676-BB7D-DD79C3F807F1}" destId="{043AD238-8E60-4E3B-930B-8DAF74E05FDB}" srcOrd="6" destOrd="0" parTransId="{0E9B4EB7-0661-4818-B373-6521D3C3EB53}" sibTransId="{1317050D-651F-4EDF-AA2B-E3558AAB4B74}"/>
    <dgm:cxn modelId="{3CCB4ACC-7800-4563-9F65-8955E85E4888}" type="presOf" srcId="{3E902B72-09DB-4B0C-AF6B-02BAB7F72425}" destId="{54EF74B1-0E83-4CB7-AE62-6ABC9D1F3584}" srcOrd="1" destOrd="0" presId="urn:microsoft.com/office/officeart/2005/8/layout/bProcess3"/>
    <dgm:cxn modelId="{85CECBD6-79ED-4B94-822F-09FC88970F27}" type="presOf" srcId="{3F273C23-3AD9-48EF-A963-C1585A78A186}" destId="{EAAD04D5-2CB4-4DD7-9DF2-D72F93654ED6}" srcOrd="1" destOrd="0" presId="urn:microsoft.com/office/officeart/2005/8/layout/bProcess3"/>
    <dgm:cxn modelId="{D94B44DD-83A2-4FD2-A996-6CAAFFA33E0C}" type="presOf" srcId="{3F273C23-3AD9-48EF-A963-C1585A78A186}" destId="{5DE43954-A068-4963-986E-60C6C989812F}"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38F09CF0-0AEC-4BED-BB44-9E5DBEB99CB8}" type="presOf" srcId="{043AD238-8E60-4E3B-930B-8DAF74E05FDB}" destId="{6BBB79B8-9C5C-4489-B9DB-D36EFAF93A3B}"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4" destOrd="0" parTransId="{81E0FE8C-4F2D-4354-BD3D-6850021916FD}" sibTransId="{D4128866-112C-4E44-9691-03646AAA1FC6}"/>
    <dgm:cxn modelId="{6610B0CE-B0B5-4388-8BB6-87B997CB69B8}" type="presParOf" srcId="{94B4E6FB-8C2B-4F34-838E-8CD4884B263D}" destId="{9FE4F7EB-1C83-4B43-825E-BD4883305E2D}" srcOrd="0" destOrd="0" presId="urn:microsoft.com/office/officeart/2005/8/layout/bProcess3"/>
    <dgm:cxn modelId="{2F979D6A-17BF-4306-BA61-47A2FF611846}" type="presParOf" srcId="{94B4E6FB-8C2B-4F34-838E-8CD4884B263D}" destId="{5DE43954-A068-4963-986E-60C6C989812F}" srcOrd="1" destOrd="0" presId="urn:microsoft.com/office/officeart/2005/8/layout/bProcess3"/>
    <dgm:cxn modelId="{9D7BB7C4-06CE-42DC-AFED-80250C439BE5}" type="presParOf" srcId="{5DE43954-A068-4963-986E-60C6C989812F}" destId="{EAAD04D5-2CB4-4DD7-9DF2-D72F93654ED6}" srcOrd="0" destOrd="0" presId="urn:microsoft.com/office/officeart/2005/8/layout/bProcess3"/>
    <dgm:cxn modelId="{B819C514-1491-4F64-8ABD-1A1A778396D5}" type="presParOf" srcId="{94B4E6FB-8C2B-4F34-838E-8CD4884B263D}" destId="{9F739C1C-14B9-4FD6-B021-A89A0CFD5278}" srcOrd="2" destOrd="0" presId="urn:microsoft.com/office/officeart/2005/8/layout/bProcess3"/>
    <dgm:cxn modelId="{EC716D3E-640B-433B-8E3A-E88285946A8C}" type="presParOf" srcId="{94B4E6FB-8C2B-4F34-838E-8CD4884B263D}" destId="{5B0149BA-54C6-4C2D-82F6-E209F9268A46}" srcOrd="3" destOrd="0" presId="urn:microsoft.com/office/officeart/2005/8/layout/bProcess3"/>
    <dgm:cxn modelId="{E3033723-077B-4FDA-A5A4-18F047C568A2}" type="presParOf" srcId="{5B0149BA-54C6-4C2D-82F6-E209F9268A46}" destId="{54EF74B1-0E83-4CB7-AE62-6ABC9D1F3584}" srcOrd="0" destOrd="0" presId="urn:microsoft.com/office/officeart/2005/8/layout/bProcess3"/>
    <dgm:cxn modelId="{7B9755B2-BD62-49CF-8603-AEB574AFAA3A}" type="presParOf" srcId="{94B4E6FB-8C2B-4F34-838E-8CD4884B263D}" destId="{F34A98A5-4643-4D68-B5A2-C6CA2E683B97}" srcOrd="4" destOrd="0" presId="urn:microsoft.com/office/officeart/2005/8/layout/bProcess3"/>
    <dgm:cxn modelId="{0EC382EB-1C54-45E3-8C22-030A2E0CE375}" type="presParOf" srcId="{94B4E6FB-8C2B-4F34-838E-8CD4884B263D}" destId="{F55F2BA6-C3BF-4C93-AE29-5C3D95DD5DCE}" srcOrd="5" destOrd="0" presId="urn:microsoft.com/office/officeart/2005/8/layout/bProcess3"/>
    <dgm:cxn modelId="{927FD6F1-5109-4617-99A3-5307B51970DB}" type="presParOf" srcId="{F55F2BA6-C3BF-4C93-AE29-5C3D95DD5DCE}" destId="{DA6185D5-22AB-4462-B29D-961150831C7A}" srcOrd="0" destOrd="0" presId="urn:microsoft.com/office/officeart/2005/8/layout/bProcess3"/>
    <dgm:cxn modelId="{895C6958-4A3B-4C8F-B4E9-A112E6F872F0}" type="presParOf" srcId="{94B4E6FB-8C2B-4F34-838E-8CD4884B263D}" destId="{E4990D86-9153-4D36-88F7-7CDAA0386410}" srcOrd="6" destOrd="0" presId="urn:microsoft.com/office/officeart/2005/8/layout/bProcess3"/>
    <dgm:cxn modelId="{22C7BFAA-A8AB-4E74-A904-E2EADEEF7E65}" type="presParOf" srcId="{94B4E6FB-8C2B-4F34-838E-8CD4884B263D}" destId="{9C42E59F-BF21-4339-A0BF-97FA10DEB636}" srcOrd="7"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8" destOrd="0" presId="urn:microsoft.com/office/officeart/2005/8/layout/bProcess3"/>
    <dgm:cxn modelId="{F3E227CC-5061-46B0-AFBE-5D2B6F0DDCDA}" type="presParOf" srcId="{94B4E6FB-8C2B-4F34-838E-8CD4884B263D}" destId="{7FBD0466-5E66-419B-A8F3-977302D178A2}" srcOrd="9"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 modelId="{FEFECEB3-5312-4DDC-9501-A65F51C7E0A8}" type="presParOf" srcId="{94B4E6FB-8C2B-4F34-838E-8CD4884B263D}" destId="{2EF13EAB-79C7-49DE-8330-9828BE482124}" srcOrd="11" destOrd="0" presId="urn:microsoft.com/office/officeart/2005/8/layout/bProcess3"/>
    <dgm:cxn modelId="{1659102A-63F5-47F1-BA6B-88911D570ADF}" type="presParOf" srcId="{2EF13EAB-79C7-49DE-8330-9828BE482124}" destId="{1B1C12B3-59C5-4737-9959-E5C1329C4477}" srcOrd="0" destOrd="0" presId="urn:microsoft.com/office/officeart/2005/8/layout/bProcess3"/>
    <dgm:cxn modelId="{ABAD0BFA-DF36-428E-99E4-C5A6AB63DDAA}" type="presParOf" srcId="{94B4E6FB-8C2B-4F34-838E-8CD4884B263D}" destId="{6BBB79B8-9C5C-4489-B9DB-D36EFAF93A3B}" srcOrd="12" destOrd="0" presId="urn:microsoft.com/office/officeart/2005/8/layout/bProcess3"/>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E43954-A068-4963-986E-60C6C989812F}">
      <dsp:nvSpPr>
        <dsp:cNvPr id="0" name=""/>
        <dsp:cNvSpPr/>
      </dsp:nvSpPr>
      <dsp:spPr>
        <a:xfrm>
          <a:off x="2628073" y="699824"/>
          <a:ext cx="538952" cy="91440"/>
        </a:xfrm>
        <a:custGeom>
          <a:avLst/>
          <a:gdLst/>
          <a:ahLst/>
          <a:cxnLst/>
          <a:rect l="0" t="0" r="0" b="0"/>
          <a:pathLst>
            <a:path>
              <a:moveTo>
                <a:pt x="0" y="45720"/>
              </a:moveTo>
              <a:lnTo>
                <a:pt x="538952"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3311" y="742696"/>
        <a:ext cx="28477" cy="5695"/>
      </dsp:txXfrm>
    </dsp:sp>
    <dsp:sp modelId="{9FE4F7EB-1C83-4B43-825E-BD4883305E2D}">
      <dsp:nvSpPr>
        <dsp:cNvPr id="0" name=""/>
        <dsp:cNvSpPr/>
      </dsp:nvSpPr>
      <dsp:spPr>
        <a:xfrm>
          <a:off x="153559" y="2650"/>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sp:txBody>
      <dsp:txXfrm>
        <a:off x="153559" y="2650"/>
        <a:ext cx="2476313" cy="1485788"/>
      </dsp:txXfrm>
    </dsp:sp>
    <dsp:sp modelId="{5B0149BA-54C6-4C2D-82F6-E209F9268A46}">
      <dsp:nvSpPr>
        <dsp:cNvPr id="0" name=""/>
        <dsp:cNvSpPr/>
      </dsp:nvSpPr>
      <dsp:spPr>
        <a:xfrm>
          <a:off x="1391716" y="1486638"/>
          <a:ext cx="3045866" cy="538952"/>
        </a:xfrm>
        <a:custGeom>
          <a:avLst/>
          <a:gdLst/>
          <a:ahLst/>
          <a:cxnLst/>
          <a:rect l="0" t="0" r="0" b="0"/>
          <a:pathLst>
            <a:path>
              <a:moveTo>
                <a:pt x="3045866" y="0"/>
              </a:moveTo>
              <a:lnTo>
                <a:pt x="3045866" y="286576"/>
              </a:lnTo>
              <a:lnTo>
                <a:pt x="0" y="286576"/>
              </a:lnTo>
              <a:lnTo>
                <a:pt x="0" y="538952"/>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7183" y="1753267"/>
        <a:ext cx="154932" cy="5695"/>
      </dsp:txXfrm>
    </dsp:sp>
    <dsp:sp modelId="{9F739C1C-14B9-4FD6-B021-A89A0CFD5278}">
      <dsp:nvSpPr>
        <dsp:cNvPr id="0" name=""/>
        <dsp:cNvSpPr/>
      </dsp:nvSpPr>
      <dsp:spPr>
        <a:xfrm>
          <a:off x="3199426" y="2650"/>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sp:txBody>
      <dsp:txXfrm>
        <a:off x="3199426" y="2650"/>
        <a:ext cx="2476313" cy="1485788"/>
      </dsp:txXfrm>
    </dsp:sp>
    <dsp:sp modelId="{F55F2BA6-C3BF-4C93-AE29-5C3D95DD5DCE}">
      <dsp:nvSpPr>
        <dsp:cNvPr id="0" name=""/>
        <dsp:cNvSpPr/>
      </dsp:nvSpPr>
      <dsp:spPr>
        <a:xfrm>
          <a:off x="2628073" y="2755165"/>
          <a:ext cx="538952" cy="91440"/>
        </a:xfrm>
        <a:custGeom>
          <a:avLst/>
          <a:gdLst/>
          <a:ahLst/>
          <a:cxnLst/>
          <a:rect l="0" t="0" r="0" b="0"/>
          <a:pathLst>
            <a:path>
              <a:moveTo>
                <a:pt x="0" y="45720"/>
              </a:moveTo>
              <a:lnTo>
                <a:pt x="538952"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3311" y="2798037"/>
        <a:ext cx="28477" cy="5695"/>
      </dsp:txXfrm>
    </dsp:sp>
    <dsp:sp modelId="{F34A98A5-4643-4D68-B5A2-C6CA2E683B97}">
      <dsp:nvSpPr>
        <dsp:cNvPr id="0" name=""/>
        <dsp:cNvSpPr/>
      </dsp:nvSpPr>
      <dsp:spPr>
        <a:xfrm>
          <a:off x="153559" y="2057991"/>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sp:txBody>
      <dsp:txXfrm>
        <a:off x="153559" y="2057991"/>
        <a:ext cx="2476313" cy="1485788"/>
      </dsp:txXfrm>
    </dsp:sp>
    <dsp:sp modelId="{9C42E59F-BF21-4339-A0BF-97FA10DEB636}">
      <dsp:nvSpPr>
        <dsp:cNvPr id="0" name=""/>
        <dsp:cNvSpPr/>
      </dsp:nvSpPr>
      <dsp:spPr>
        <a:xfrm>
          <a:off x="1391716" y="3541979"/>
          <a:ext cx="3045866" cy="538952"/>
        </a:xfrm>
        <a:custGeom>
          <a:avLst/>
          <a:gdLst/>
          <a:ahLst/>
          <a:cxnLst/>
          <a:rect l="0" t="0" r="0" b="0"/>
          <a:pathLst>
            <a:path>
              <a:moveTo>
                <a:pt x="3045866" y="0"/>
              </a:moveTo>
              <a:lnTo>
                <a:pt x="3045866" y="286576"/>
              </a:lnTo>
              <a:lnTo>
                <a:pt x="0" y="286576"/>
              </a:lnTo>
              <a:lnTo>
                <a:pt x="0" y="538952"/>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7183" y="3808607"/>
        <a:ext cx="154932" cy="5695"/>
      </dsp:txXfrm>
    </dsp:sp>
    <dsp:sp modelId="{E4990D86-9153-4D36-88F7-7CDAA0386410}">
      <dsp:nvSpPr>
        <dsp:cNvPr id="0" name=""/>
        <dsp:cNvSpPr/>
      </dsp:nvSpPr>
      <dsp:spPr>
        <a:xfrm>
          <a:off x="3199426" y="2057991"/>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ary to implement pose recognition for exercises, to be able to extract quantitive information from an exercise.</a:t>
          </a:r>
        </a:p>
      </dsp:txBody>
      <dsp:txXfrm>
        <a:off x="3199426" y="2057991"/>
        <a:ext cx="2476313" cy="1485788"/>
      </dsp:txXfrm>
    </dsp:sp>
    <dsp:sp modelId="{7FBD0466-5E66-419B-A8F3-977302D178A2}">
      <dsp:nvSpPr>
        <dsp:cNvPr id="0" name=""/>
        <dsp:cNvSpPr/>
      </dsp:nvSpPr>
      <dsp:spPr>
        <a:xfrm>
          <a:off x="2628073" y="4810505"/>
          <a:ext cx="538952" cy="91440"/>
        </a:xfrm>
        <a:custGeom>
          <a:avLst/>
          <a:gdLst/>
          <a:ahLst/>
          <a:cxnLst/>
          <a:rect l="0" t="0" r="0" b="0"/>
          <a:pathLst>
            <a:path>
              <a:moveTo>
                <a:pt x="0" y="45720"/>
              </a:moveTo>
              <a:lnTo>
                <a:pt x="538952"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3311" y="4853378"/>
        <a:ext cx="28477" cy="5695"/>
      </dsp:txXfrm>
    </dsp:sp>
    <dsp:sp modelId="{2201273F-A7C5-459B-8803-AE9C6B09A54B}">
      <dsp:nvSpPr>
        <dsp:cNvPr id="0" name=""/>
        <dsp:cNvSpPr/>
      </dsp:nvSpPr>
      <dsp:spPr>
        <a:xfrm>
          <a:off x="153559" y="4113331"/>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153559" y="4113331"/>
        <a:ext cx="2476313" cy="1485788"/>
      </dsp:txXfrm>
    </dsp:sp>
    <dsp:sp modelId="{2EF13EAB-79C7-49DE-8330-9828BE482124}">
      <dsp:nvSpPr>
        <dsp:cNvPr id="0" name=""/>
        <dsp:cNvSpPr/>
      </dsp:nvSpPr>
      <dsp:spPr>
        <a:xfrm>
          <a:off x="1391716" y="5597319"/>
          <a:ext cx="3045866" cy="538952"/>
        </a:xfrm>
        <a:custGeom>
          <a:avLst/>
          <a:gdLst/>
          <a:ahLst/>
          <a:cxnLst/>
          <a:rect l="0" t="0" r="0" b="0"/>
          <a:pathLst>
            <a:path>
              <a:moveTo>
                <a:pt x="3045866" y="0"/>
              </a:moveTo>
              <a:lnTo>
                <a:pt x="3045866" y="286576"/>
              </a:lnTo>
              <a:lnTo>
                <a:pt x="0" y="286576"/>
              </a:lnTo>
              <a:lnTo>
                <a:pt x="0" y="538952"/>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7183" y="5863948"/>
        <a:ext cx="154932" cy="5695"/>
      </dsp:txXfrm>
    </dsp:sp>
    <dsp:sp modelId="{4819A690-161D-4AB3-920F-2045ACFB43B4}">
      <dsp:nvSpPr>
        <dsp:cNvPr id="0" name=""/>
        <dsp:cNvSpPr/>
      </dsp:nvSpPr>
      <dsp:spPr>
        <a:xfrm>
          <a:off x="3199426" y="4113331"/>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of the above into one app, that also entails a modern, simple UI suited towards my third party. This should allow users to choose an exercise within a menu, and track it.</a:t>
          </a:r>
        </a:p>
      </dsp:txBody>
      <dsp:txXfrm>
        <a:off x="3199426" y="4113331"/>
        <a:ext cx="2476313" cy="1485788"/>
      </dsp:txXfrm>
    </dsp:sp>
    <dsp:sp modelId="{6BBB79B8-9C5C-4489-B9DB-D36EFAF93A3B}">
      <dsp:nvSpPr>
        <dsp:cNvPr id="0" name=""/>
        <dsp:cNvSpPr/>
      </dsp:nvSpPr>
      <dsp:spPr>
        <a:xfrm>
          <a:off x="153559" y="6168672"/>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153559" y="6168672"/>
        <a:ext cx="2476313" cy="1485788"/>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2</TotalTime>
  <Pages>25</Pages>
  <Words>3978</Words>
  <Characters>2268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348</cp:revision>
  <dcterms:created xsi:type="dcterms:W3CDTF">2021-07-23T10:02:00Z</dcterms:created>
  <dcterms:modified xsi:type="dcterms:W3CDTF">2021-09-20T16:06:00Z</dcterms:modified>
</cp:coreProperties>
</file>